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03FCA" w14:textId="77777777"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14:paraId="126BE7C6" w14:textId="77777777"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Vážená paní, vážený pane,</w:t>
      </w:r>
    </w:p>
    <w:p w14:paraId="50A76408" w14:textId="77777777"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obracím</w:t>
      </w:r>
      <w:r w:rsidR="001E2EE7" w:rsidRPr="00D518AF">
        <w:rPr>
          <w:rFonts w:cstheme="minorHAnsi"/>
        </w:rPr>
        <w:t xml:space="preserve"> se na Vás s prosbou o vyplnění dotazníku, který je zaměřen na strategické řízení podnikatelských subjektů v České republice</w:t>
      </w:r>
      <w:r w:rsidR="00880695">
        <w:rPr>
          <w:rFonts w:cstheme="minorHAnsi"/>
        </w:rPr>
        <w:t xml:space="preserve"> a jejich změny v důsledku změn podnikatelského prostředí</w:t>
      </w:r>
      <w:r w:rsidR="001E2EE7" w:rsidRPr="00D518AF">
        <w:rPr>
          <w:rFonts w:cstheme="minorHAnsi"/>
        </w:rPr>
        <w:t xml:space="preserve">. </w:t>
      </w:r>
    </w:p>
    <w:p w14:paraId="40B55D39" w14:textId="77777777"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14:paraId="08C63724" w14:textId="77777777"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ámi zvolené odpovědi, prosím, jasně označte zakroužkováním, případně své odpovědi označte dle pokynů u jednotlivých otázek. Pokud není jasně určena jiná možnost, tak vždy vyberte pouze jednu odpověď, se kterou se nejvíce vnitřně ztotožňujete. </w:t>
      </w:r>
    </w:p>
    <w:p w14:paraId="373E14FA" w14:textId="77777777"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14:paraId="63B79DCC" w14:textId="77777777"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ýzkum probíhá anonymně a získaná data nebudou poskytnuta třetím osobám. Získaná zjištění budou využita pro vědecko-výzkumné účely a v pedagogickém procesu. Vyhodnocení provedou samotní řešitelé výzkumného týmu a výsledky analýz Vám v případě zájmu můžeme zaslat elektronicky na emailovou adresu, kterou můžete uvést v závěru dotazníku. V případě jakýchkoliv dotazů nebo nejasností, můžete kontaktovat pověřenou osobu na tomto emailu: </w:t>
      </w:r>
      <w:hyperlink r:id="rId7" w:history="1">
        <w:r w:rsidR="00D806C6" w:rsidRPr="00FA3BC4">
          <w:rPr>
            <w:rStyle w:val="Hypertextovodkaz"/>
            <w:rFonts w:cstheme="minorHAnsi"/>
          </w:rPr>
          <w:t>adamek</w:t>
        </w:r>
        <w:r w:rsidR="00D806C6" w:rsidRPr="00FA3BC4">
          <w:rPr>
            <w:rStyle w:val="Hypertextovodkaz"/>
            <w:rFonts w:cstheme="minorHAnsi"/>
            <w:lang w:val="en-US"/>
          </w:rPr>
          <w:t>@</w:t>
        </w:r>
        <w:r w:rsidR="00D806C6" w:rsidRPr="00FA3BC4">
          <w:rPr>
            <w:rStyle w:val="Hypertextovodkaz"/>
            <w:rFonts w:cstheme="minorHAnsi"/>
          </w:rPr>
          <w:t>opf.slu.cz</w:t>
        </w:r>
      </w:hyperlink>
      <w:r w:rsidRPr="00D518AF">
        <w:rPr>
          <w:rFonts w:cstheme="minorHAnsi"/>
        </w:rPr>
        <w:t xml:space="preserve"> </w:t>
      </w:r>
    </w:p>
    <w:p w14:paraId="162D994B" w14:textId="77777777"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14:paraId="6E5E8139" w14:textId="77777777"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14:paraId="3A9063A4" w14:textId="77777777"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Děkujeme Vám za čas obětovaný vyplněním tohoto dotazníku</w:t>
      </w:r>
      <w:r w:rsidR="00913C24" w:rsidRPr="00D518AF">
        <w:rPr>
          <w:rFonts w:cstheme="minorHAnsi"/>
        </w:rPr>
        <w:t>.</w:t>
      </w:r>
    </w:p>
    <w:p w14:paraId="504B4ED6" w14:textId="77777777"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14:paraId="741C53C9" w14:textId="77777777"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14:paraId="7DC7435F" w14:textId="77777777"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  <w:t xml:space="preserve">Ing. </w:t>
      </w:r>
      <w:r w:rsidR="00D806C6">
        <w:rPr>
          <w:rFonts w:cstheme="minorHAnsi"/>
        </w:rPr>
        <w:t>Pavel Adámek</w:t>
      </w:r>
      <w:r w:rsidRPr="00D518AF">
        <w:rPr>
          <w:rFonts w:cstheme="minorHAnsi"/>
        </w:rPr>
        <w:t>, Ph.D.</w:t>
      </w:r>
    </w:p>
    <w:p w14:paraId="60708F5E" w14:textId="77777777" w:rsidR="001E2EE7" w:rsidRPr="00D518AF" w:rsidRDefault="00E0388D" w:rsidP="00CC60AF">
      <w:pPr>
        <w:spacing w:line="240" w:lineRule="auto"/>
        <w:contextualSpacing/>
        <w:jc w:val="right"/>
        <w:rPr>
          <w:rFonts w:cstheme="minorHAnsi"/>
          <w:i/>
        </w:rPr>
      </w:pPr>
      <w:r w:rsidRPr="00D518AF">
        <w:rPr>
          <w:rFonts w:cstheme="minorHAnsi"/>
          <w:i/>
        </w:rPr>
        <w:t>člen</w:t>
      </w:r>
      <w:r w:rsidR="001E2EE7" w:rsidRPr="00D518AF">
        <w:rPr>
          <w:rFonts w:cstheme="minorHAnsi"/>
          <w:i/>
        </w:rPr>
        <w:t xml:space="preserve"> Katedry pod</w:t>
      </w:r>
      <w:r w:rsidR="00774D5F" w:rsidRPr="00D518AF">
        <w:rPr>
          <w:rFonts w:cstheme="minorHAnsi"/>
          <w:i/>
        </w:rPr>
        <w:t>nikové ekonomiky a managementu OPF SLU</w:t>
      </w:r>
    </w:p>
    <w:p w14:paraId="5938ECBA" w14:textId="77777777"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14:paraId="77DE84C4" w14:textId="77777777"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14:paraId="2E98544E" w14:textId="77777777"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14:paraId="24E70CFA" w14:textId="77777777"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14:paraId="4EE9A817" w14:textId="77777777"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14:paraId="74E248F4" w14:textId="77777777"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14:paraId="2815A73D" w14:textId="77777777"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14:paraId="61BD8688" w14:textId="77777777"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14:paraId="3EDEF22A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09FCF82C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48C96B54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722749F5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684D310A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745F4258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05811186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4389F65B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1EBCCF23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4C632F88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142348A1" w14:textId="77777777"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14:paraId="28A60242" w14:textId="77777777" w:rsidR="001E2EE7" w:rsidRPr="00D518AF" w:rsidRDefault="001E2EE7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14:paraId="03B1798B" w14:textId="77777777" w:rsidR="007F5EE1" w:rsidRPr="00D518AF" w:rsidRDefault="007F5EE1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14:paraId="4A907B9F" w14:textId="77777777" w:rsidR="00D518AF" w:rsidRDefault="00D518AF">
      <w:pPr>
        <w:spacing w:after="160" w:line="259" w:lineRule="auto"/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23E37075" w14:textId="77777777" w:rsidR="00896E53" w:rsidRPr="00880695" w:rsidRDefault="00896E53" w:rsidP="00C06278">
      <w:pPr>
        <w:spacing w:after="240" w:line="240" w:lineRule="auto"/>
        <w:rPr>
          <w:rFonts w:cstheme="minorHAnsi"/>
          <w:b/>
          <w:sz w:val="24"/>
          <w:szCs w:val="24"/>
        </w:rPr>
      </w:pPr>
      <w:r w:rsidRPr="00880695">
        <w:rPr>
          <w:rFonts w:cstheme="minorHAnsi"/>
          <w:b/>
          <w:sz w:val="24"/>
          <w:szCs w:val="24"/>
        </w:rPr>
        <w:lastRenderedPageBreak/>
        <w:t>IDENTIFIKAČNÍ OTÁZKY</w:t>
      </w:r>
    </w:p>
    <w:p w14:paraId="675E0F58" w14:textId="77777777" w:rsidR="00896E53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  <w:color w:val="FF0000"/>
        </w:rPr>
      </w:pPr>
      <w:r w:rsidRPr="00D518AF">
        <w:rPr>
          <w:rFonts w:cstheme="minorHAnsi"/>
          <w:b/>
          <w:i/>
        </w:rPr>
        <w:t>Do jakého oboru podle charakteristiky CZ-NACE zařadíte převažující činnost Vašeho podniku?</w:t>
      </w:r>
      <w:r w:rsidR="004C0C3F" w:rsidRPr="00D518AF">
        <w:rPr>
          <w:rFonts w:cstheme="minorHAnsi"/>
          <w:b/>
          <w:i/>
        </w:rPr>
        <w:t xml:space="preserve"> </w:t>
      </w:r>
    </w:p>
    <w:p w14:paraId="1E7F90D1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emědělství, lesnictví, rybářství;</w:t>
      </w:r>
    </w:p>
    <w:p w14:paraId="1EE36058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těžba a dobývání;</w:t>
      </w:r>
    </w:p>
    <w:p w14:paraId="13F3CF36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pracovatelský průmysl;</w:t>
      </w:r>
    </w:p>
    <w:p w14:paraId="0B6109C9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ýroba a rozvod elektřiny, plynu, tepla a klimatizovaného vzduchu;</w:t>
      </w:r>
    </w:p>
    <w:p w14:paraId="24C11C38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ásobování vodou; činnosti související s odpadními vodami, odpady a sanacemi;</w:t>
      </w:r>
    </w:p>
    <w:p w14:paraId="1F644CAA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stavebnictví;</w:t>
      </w:r>
    </w:p>
    <w:p w14:paraId="65DDD1B3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elkoobchod a maloobchod; opravy a údržba motorových vozidel;</w:t>
      </w:r>
    </w:p>
    <w:p w14:paraId="09C2A5DC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doprava a skladování;</w:t>
      </w:r>
    </w:p>
    <w:p w14:paraId="0B6196A2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ubytování, stravování a pohostinství;</w:t>
      </w:r>
    </w:p>
    <w:p w14:paraId="39DC70AF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informační a komunikační činnosti;</w:t>
      </w:r>
    </w:p>
    <w:p w14:paraId="58DBCD61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peněžnictví a pojišťovnictví;</w:t>
      </w:r>
    </w:p>
    <w:p w14:paraId="0362D9FC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činnosti v oblasti nemovitostí;</w:t>
      </w:r>
    </w:p>
    <w:p w14:paraId="02514090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profesní, vědecké a technické činnosti;</w:t>
      </w:r>
    </w:p>
    <w:p w14:paraId="022687A4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administrativní a podpůrné činnosti;</w:t>
      </w:r>
    </w:p>
    <w:p w14:paraId="1B2E6251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eřejná správa a obrana; povinné sociální zabezpečení;</w:t>
      </w:r>
    </w:p>
    <w:p w14:paraId="5D7E8FB1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zdělávání;</w:t>
      </w:r>
    </w:p>
    <w:p w14:paraId="5B5B5C6E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dravotní a sociální péče;</w:t>
      </w:r>
    </w:p>
    <w:p w14:paraId="5AF5CDB6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kulturní, zábavní a rekreační činnosti;</w:t>
      </w:r>
    </w:p>
    <w:p w14:paraId="22E1B295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ostatní činnosti;</w:t>
      </w:r>
    </w:p>
    <w:p w14:paraId="478CD472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činnosti domácností jako zaměstnavatelů; činnosti domácností produkujících blíže neurčené výrobky a služby pro vlastní potřebu;</w:t>
      </w:r>
    </w:p>
    <w:p w14:paraId="00BEFCD9" w14:textId="77777777" w:rsidR="00896E53" w:rsidRPr="00D518AF" w:rsidRDefault="00896E53" w:rsidP="006F7760">
      <w:pPr>
        <w:pStyle w:val="Odstavecseseznamem"/>
        <w:numPr>
          <w:ilvl w:val="0"/>
          <w:numId w:val="1"/>
        </w:numPr>
        <w:spacing w:after="24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činnosti exteritoriálních organizací a orgánů.</w:t>
      </w:r>
    </w:p>
    <w:p w14:paraId="39F6C5BB" w14:textId="77777777"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</w:rPr>
      </w:pPr>
    </w:p>
    <w:p w14:paraId="4B0C79EA" w14:textId="77777777" w:rsidR="00896E53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</w:rPr>
      </w:pPr>
      <w:r w:rsidRPr="00D518AF">
        <w:rPr>
          <w:rFonts w:cstheme="minorHAnsi"/>
          <w:b/>
          <w:i/>
        </w:rPr>
        <w:t xml:space="preserve"> Ve kterém roce byl založen Váš podnik? </w:t>
      </w:r>
      <w:r w:rsidRPr="00D518AF">
        <w:rPr>
          <w:rFonts w:cstheme="minorHAnsi"/>
        </w:rPr>
        <w:t>.............................................</w:t>
      </w:r>
      <w:r w:rsidR="00D413D0" w:rsidRPr="00D518AF">
        <w:rPr>
          <w:rFonts w:cstheme="minorHAnsi"/>
        </w:rPr>
        <w:t>.........................</w:t>
      </w:r>
    </w:p>
    <w:p w14:paraId="38ADE94A" w14:textId="77777777" w:rsidR="00412AF8" w:rsidRPr="00D518AF" w:rsidRDefault="00412AF8" w:rsidP="00412AF8">
      <w:pPr>
        <w:pStyle w:val="Odstavecseseznamem"/>
        <w:spacing w:after="240" w:line="240" w:lineRule="auto"/>
        <w:ind w:left="425"/>
        <w:jc w:val="both"/>
        <w:rPr>
          <w:rFonts w:cstheme="minorHAnsi"/>
        </w:rPr>
      </w:pPr>
    </w:p>
    <w:p w14:paraId="02DB8936" w14:textId="77777777" w:rsidR="00412AF8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Kolik zaměstnanců má Váš podnik?</w:t>
      </w:r>
      <w:r w:rsidRPr="00D518AF">
        <w:rPr>
          <w:rFonts w:cstheme="minorHAnsi"/>
        </w:rPr>
        <w:t xml:space="preserve"> ..............................................</w:t>
      </w:r>
      <w:r w:rsidR="00D413D0" w:rsidRPr="00D518AF">
        <w:rPr>
          <w:rFonts w:cstheme="minorHAnsi"/>
        </w:rPr>
        <w:t>......................</w:t>
      </w:r>
    </w:p>
    <w:p w14:paraId="3B2BA17A" w14:textId="77777777" w:rsidR="00412AF8" w:rsidRPr="00D518AF" w:rsidRDefault="00412AF8" w:rsidP="00412AF8">
      <w:pPr>
        <w:pStyle w:val="Odstavecseseznamem"/>
        <w:spacing w:line="240" w:lineRule="auto"/>
        <w:rPr>
          <w:rFonts w:cstheme="minorHAnsi"/>
          <w:b/>
          <w:i/>
        </w:rPr>
      </w:pPr>
    </w:p>
    <w:p w14:paraId="13DE9C64" w14:textId="77777777" w:rsidR="00D90577" w:rsidRPr="00D518AF" w:rsidRDefault="00D90577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ás podnik má</w:t>
      </w:r>
      <w:r w:rsidR="004C0C3F" w:rsidRPr="00D518AF">
        <w:rPr>
          <w:rFonts w:cstheme="minorHAnsi"/>
          <w:b/>
          <w:i/>
        </w:rPr>
        <w:t xml:space="preserve"> </w:t>
      </w:r>
    </w:p>
    <w:p w14:paraId="5E22755A" w14:textId="77777777" w:rsidR="00D90577" w:rsidRPr="00D518AF" w:rsidRDefault="00D90577" w:rsidP="006F7760">
      <w:pPr>
        <w:pStyle w:val="Odstavecseseznamem"/>
        <w:numPr>
          <w:ilvl w:val="1"/>
          <w:numId w:val="4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D518AF">
        <w:rPr>
          <w:rFonts w:cstheme="minorHAnsi"/>
        </w:rPr>
        <w:t>rodinný charakter</w:t>
      </w:r>
    </w:p>
    <w:p w14:paraId="6AFCF368" w14:textId="77777777" w:rsidR="00D90577" w:rsidRPr="00D518AF" w:rsidRDefault="00D90577" w:rsidP="006F7760">
      <w:pPr>
        <w:pStyle w:val="Odstavecseseznamem"/>
        <w:numPr>
          <w:ilvl w:val="1"/>
          <w:numId w:val="4"/>
        </w:numPr>
        <w:spacing w:after="240" w:line="240" w:lineRule="auto"/>
        <w:ind w:left="709" w:hanging="284"/>
        <w:jc w:val="both"/>
        <w:rPr>
          <w:rFonts w:cstheme="minorHAnsi"/>
        </w:rPr>
      </w:pPr>
      <w:r w:rsidRPr="00D518AF">
        <w:rPr>
          <w:rFonts w:cstheme="minorHAnsi"/>
        </w:rPr>
        <w:t>nerodinný charakter</w:t>
      </w:r>
    </w:p>
    <w:p w14:paraId="0512C456" w14:textId="77777777" w:rsidR="00412AF8" w:rsidRPr="00D518AF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14:paraId="3C02CBEB" w14:textId="77777777" w:rsidR="005B1122" w:rsidRPr="00D518AF" w:rsidRDefault="005B1122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lastnická struktura Vašeho podniku je tvořena</w:t>
      </w:r>
      <w:r w:rsidR="004C0C3F" w:rsidRPr="00D518AF">
        <w:rPr>
          <w:rFonts w:cstheme="minorHAnsi"/>
          <w:b/>
          <w:i/>
        </w:rPr>
        <w:t xml:space="preserve"> </w:t>
      </w:r>
    </w:p>
    <w:p w14:paraId="5255C472" w14:textId="77777777" w:rsidR="005B1122" w:rsidRPr="00D518AF" w:rsidRDefault="005B1122" w:rsidP="006F7760">
      <w:pPr>
        <w:pStyle w:val="Odstavecseseznamem"/>
        <w:numPr>
          <w:ilvl w:val="0"/>
          <w:numId w:val="3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pouze českými vlastníky</w:t>
      </w:r>
    </w:p>
    <w:p w14:paraId="3F5E2D98" w14:textId="77777777" w:rsidR="005B1122" w:rsidRPr="00D518AF" w:rsidRDefault="005B1122" w:rsidP="006F7760">
      <w:pPr>
        <w:pStyle w:val="Odstavecseseznamem"/>
        <w:numPr>
          <w:ilvl w:val="0"/>
          <w:numId w:val="3"/>
        </w:numPr>
        <w:spacing w:after="120" w:line="240" w:lineRule="auto"/>
        <w:ind w:left="714" w:hanging="357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pouze zahraničními vlastníky</w:t>
      </w:r>
    </w:p>
    <w:p w14:paraId="1B07F471" w14:textId="77777777" w:rsidR="005B1122" w:rsidRPr="00D518AF" w:rsidRDefault="005B1122" w:rsidP="006F7760">
      <w:pPr>
        <w:pStyle w:val="Odstavecseseznamem"/>
        <w:numPr>
          <w:ilvl w:val="0"/>
          <w:numId w:val="3"/>
        </w:numPr>
        <w:spacing w:after="240" w:line="240" w:lineRule="auto"/>
        <w:ind w:left="714" w:hanging="357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českými i zahraničními vlastníky</w:t>
      </w:r>
    </w:p>
    <w:p w14:paraId="1B394CD3" w14:textId="77777777"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  <w:b/>
          <w:i/>
        </w:rPr>
      </w:pPr>
    </w:p>
    <w:p w14:paraId="0044EFDB" w14:textId="77777777" w:rsidR="00896E53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Organizační začlenění podniku</w:t>
      </w:r>
      <w:r w:rsidR="004C0C3F" w:rsidRPr="00D518AF">
        <w:rPr>
          <w:rFonts w:cstheme="minorHAnsi"/>
          <w:b/>
          <w:i/>
        </w:rPr>
        <w:t xml:space="preserve"> </w:t>
      </w:r>
    </w:p>
    <w:p w14:paraId="6FB256AF" w14:textId="77777777" w:rsidR="00896E53" w:rsidRPr="00D518AF" w:rsidRDefault="00896E53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rPr>
          <w:rFonts w:cstheme="minorHAnsi"/>
        </w:rPr>
      </w:pPr>
      <w:r w:rsidRPr="00D518AF">
        <w:rPr>
          <w:rFonts w:cstheme="minorHAnsi"/>
        </w:rPr>
        <w:t>samostatný podnik</w:t>
      </w:r>
    </w:p>
    <w:p w14:paraId="27B46546" w14:textId="77777777" w:rsidR="005B1122" w:rsidRPr="00D518AF" w:rsidRDefault="00896E53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pobočka</w:t>
      </w:r>
    </w:p>
    <w:p w14:paraId="4E9DED4B" w14:textId="77777777" w:rsidR="00896E53" w:rsidRPr="00D518AF" w:rsidRDefault="003720B8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dceřiná společnost</w:t>
      </w:r>
    </w:p>
    <w:p w14:paraId="1BA53F4C" w14:textId="77777777" w:rsidR="005B1122" w:rsidRPr="00D518AF" w:rsidRDefault="005B1122" w:rsidP="006F7760">
      <w:pPr>
        <w:pStyle w:val="Odstavecseseznamem"/>
        <w:numPr>
          <w:ilvl w:val="2"/>
          <w:numId w:val="2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odštěpný závod</w:t>
      </w:r>
    </w:p>
    <w:p w14:paraId="2D7A136A" w14:textId="77777777" w:rsidR="00412AF8" w:rsidRPr="00D518AF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14:paraId="3F4783F4" w14:textId="77777777" w:rsidR="0034126D" w:rsidRPr="00D518AF" w:rsidRDefault="0034126D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 xml:space="preserve"> </w:t>
      </w:r>
      <w:r w:rsidRPr="00D518AF">
        <w:rPr>
          <w:rFonts w:cstheme="minorHAnsi"/>
          <w:b/>
          <w:i/>
        </w:rPr>
        <w:t>Top management Vašeho podniku je</w:t>
      </w:r>
      <w:r w:rsidR="004C0C3F" w:rsidRPr="00D518AF">
        <w:rPr>
          <w:rFonts w:cstheme="minorHAnsi"/>
          <w:b/>
          <w:i/>
        </w:rPr>
        <w:t xml:space="preserve"> </w:t>
      </w:r>
    </w:p>
    <w:p w14:paraId="359DF531" w14:textId="77777777" w:rsidR="0034126D" w:rsidRPr="00D518AF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ouze českými manažery</w:t>
      </w:r>
    </w:p>
    <w:p w14:paraId="07D43292" w14:textId="77777777" w:rsidR="0034126D" w:rsidRPr="00D518AF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ouze zahraničními manažery</w:t>
      </w:r>
    </w:p>
    <w:p w14:paraId="72A4AF60" w14:textId="77777777" w:rsidR="0034126D" w:rsidRPr="00D518AF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řevážně českými manažery</w:t>
      </w:r>
    </w:p>
    <w:p w14:paraId="32E8F9C0" w14:textId="77777777" w:rsidR="0034126D" w:rsidRPr="00D518AF" w:rsidRDefault="0034126D" w:rsidP="006F7760">
      <w:pPr>
        <w:pStyle w:val="Odstavecseseznamem"/>
        <w:numPr>
          <w:ilvl w:val="2"/>
          <w:numId w:val="2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řevážně zahraničními manažery</w:t>
      </w:r>
    </w:p>
    <w:p w14:paraId="2EC2089A" w14:textId="77777777" w:rsidR="00D518AF" w:rsidRDefault="00D518AF" w:rsidP="00412AF8">
      <w:pPr>
        <w:spacing w:after="160" w:line="240" w:lineRule="auto"/>
        <w:contextualSpacing/>
        <w:rPr>
          <w:rFonts w:cstheme="minorHAnsi"/>
          <w:b/>
        </w:rPr>
      </w:pPr>
    </w:p>
    <w:p w14:paraId="64D0CB38" w14:textId="77777777" w:rsidR="00D518AF" w:rsidRDefault="00D518AF" w:rsidP="00412AF8">
      <w:pPr>
        <w:spacing w:after="160" w:line="240" w:lineRule="auto"/>
        <w:contextualSpacing/>
        <w:rPr>
          <w:rFonts w:cstheme="minorHAnsi"/>
          <w:b/>
        </w:rPr>
      </w:pPr>
    </w:p>
    <w:p w14:paraId="391103ED" w14:textId="77777777" w:rsidR="00E92FD3" w:rsidRPr="00EF403C" w:rsidRDefault="00D152F9" w:rsidP="00412AF8">
      <w:pPr>
        <w:spacing w:after="160" w:line="240" w:lineRule="auto"/>
        <w:contextualSpacing/>
        <w:rPr>
          <w:rFonts w:cstheme="minorHAnsi"/>
          <w:b/>
          <w:bCs/>
          <w:i/>
          <w:sz w:val="24"/>
          <w:szCs w:val="24"/>
        </w:rPr>
      </w:pPr>
      <w:r w:rsidRPr="00EF403C">
        <w:rPr>
          <w:rFonts w:cstheme="minorHAnsi"/>
          <w:b/>
          <w:sz w:val="24"/>
          <w:szCs w:val="24"/>
        </w:rPr>
        <w:lastRenderedPageBreak/>
        <w:t>STRATEGIE PODNIKU</w:t>
      </w:r>
    </w:p>
    <w:p w14:paraId="5CD07A1B" w14:textId="77777777" w:rsidR="00D152F9" w:rsidRPr="00D518AF" w:rsidRDefault="00D152F9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rPr>
          <w:rFonts w:cstheme="minorHAnsi"/>
          <w:b/>
        </w:rPr>
      </w:pPr>
      <w:r w:rsidRPr="00D518AF">
        <w:rPr>
          <w:rFonts w:cstheme="minorHAnsi"/>
          <w:b/>
        </w:rPr>
        <w:t>Strategie Vašeho podniku může být charakterizována jako</w:t>
      </w:r>
      <w:r w:rsidR="0053548E" w:rsidRPr="00D518AF">
        <w:rPr>
          <w:rFonts w:cstheme="minorHAnsi"/>
          <w:b/>
        </w:rPr>
        <w:t xml:space="preserve"> </w:t>
      </w:r>
      <w:r w:rsidR="0053548E" w:rsidRPr="00D518AF">
        <w:rPr>
          <w:rFonts w:cstheme="minorHAnsi"/>
          <w:i/>
        </w:rPr>
        <w:t>(pouze jedna odpověď)</w:t>
      </w:r>
      <w:r w:rsidRPr="00D518AF">
        <w:rPr>
          <w:rFonts w:cstheme="minorHAnsi"/>
          <w:b/>
        </w:rPr>
        <w:t>:</w:t>
      </w:r>
      <w:r w:rsidR="00AE4BF0" w:rsidRPr="00D518AF">
        <w:rPr>
          <w:rFonts w:cstheme="minorHAnsi"/>
          <w:b/>
        </w:rPr>
        <w:t xml:space="preserve"> </w:t>
      </w:r>
    </w:p>
    <w:p w14:paraId="44E943F0" w14:textId="77777777" w:rsidR="007D359A" w:rsidRPr="00D518AF" w:rsidRDefault="007D359A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D518AF">
        <w:rPr>
          <w:rFonts w:cstheme="minorHAnsi"/>
        </w:rPr>
        <w:t>úzce konce</w:t>
      </w:r>
      <w:r w:rsidR="002E08F8" w:rsidRPr="00D518AF">
        <w:rPr>
          <w:rFonts w:cstheme="minorHAnsi"/>
        </w:rPr>
        <w:t>ntrovaná na jeden trh/tržní segment</w:t>
      </w:r>
      <w:r w:rsidR="00AE4BF0" w:rsidRPr="00D518AF">
        <w:rPr>
          <w:rFonts w:cstheme="minorHAnsi"/>
        </w:rPr>
        <w:t xml:space="preserve"> </w:t>
      </w:r>
    </w:p>
    <w:p w14:paraId="43E017C4" w14:textId="77777777" w:rsidR="00D152F9" w:rsidRPr="00D518AF" w:rsidRDefault="002E08F8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D518AF">
        <w:rPr>
          <w:rFonts w:cstheme="minorHAnsi"/>
        </w:rPr>
        <w:t>diferencovaná, rozlišující několik</w:t>
      </w:r>
      <w:r w:rsidR="00D152F9" w:rsidRPr="00D518AF">
        <w:rPr>
          <w:rFonts w:cstheme="minorHAnsi"/>
        </w:rPr>
        <w:t xml:space="preserve"> </w:t>
      </w:r>
      <w:r w:rsidRPr="00D518AF">
        <w:rPr>
          <w:rFonts w:cstheme="minorHAnsi"/>
        </w:rPr>
        <w:t>trhů/</w:t>
      </w:r>
      <w:r w:rsidR="00D152F9" w:rsidRPr="00D518AF">
        <w:rPr>
          <w:rFonts w:cstheme="minorHAnsi"/>
        </w:rPr>
        <w:t>tržních segmentů</w:t>
      </w:r>
      <w:r w:rsidRPr="00D518AF">
        <w:rPr>
          <w:rFonts w:cstheme="minorHAnsi"/>
        </w:rPr>
        <w:t>,</w:t>
      </w:r>
      <w:r w:rsidR="00D152F9" w:rsidRPr="00D518AF">
        <w:rPr>
          <w:rFonts w:cstheme="minorHAnsi"/>
        </w:rPr>
        <w:t xml:space="preserve"> </w:t>
      </w:r>
      <w:r w:rsidRPr="00D518AF">
        <w:rPr>
          <w:rFonts w:cstheme="minorHAnsi"/>
        </w:rPr>
        <w:t>a každému trhu/tržnímu segmentu vytvořena zvláštní strategie</w:t>
      </w:r>
    </w:p>
    <w:p w14:paraId="06FCA248" w14:textId="77777777" w:rsidR="00D152F9" w:rsidRPr="00D518AF" w:rsidRDefault="00D152F9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D518AF">
        <w:rPr>
          <w:rFonts w:cstheme="minorHAnsi"/>
        </w:rPr>
        <w:t>široce</w:t>
      </w:r>
      <w:r w:rsidR="008C01AA" w:rsidRPr="00D518AF">
        <w:rPr>
          <w:rFonts w:cstheme="minorHAnsi"/>
        </w:rPr>
        <w:t>/globálně</w:t>
      </w:r>
      <w:r w:rsidRPr="00D518AF">
        <w:rPr>
          <w:rFonts w:cstheme="minorHAnsi"/>
        </w:rPr>
        <w:t xml:space="preserve"> zaměřená </w:t>
      </w:r>
      <w:r w:rsidR="002E08F8" w:rsidRPr="00D518AF">
        <w:rPr>
          <w:rFonts w:cstheme="minorHAnsi"/>
        </w:rPr>
        <w:t>s jednou strategií pro všechny trhy/tržní segmenty</w:t>
      </w:r>
    </w:p>
    <w:p w14:paraId="24EA6319" w14:textId="77777777" w:rsidR="005157A9" w:rsidRDefault="005157A9" w:rsidP="005157A9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14:paraId="4EE87FBC" w14:textId="77777777" w:rsidR="00D518AF" w:rsidRPr="00D518AF" w:rsidRDefault="00D518AF" w:rsidP="005157A9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14:paraId="48793E57" w14:textId="77777777" w:rsidR="00454507" w:rsidRPr="00D518AF" w:rsidRDefault="00DD05A6" w:rsidP="006F7760">
      <w:pPr>
        <w:pStyle w:val="Odstavecseseznamem"/>
        <w:numPr>
          <w:ilvl w:val="2"/>
          <w:numId w:val="4"/>
        </w:numPr>
        <w:spacing w:after="120" w:line="240" w:lineRule="auto"/>
        <w:ind w:left="284" w:hanging="284"/>
        <w:jc w:val="both"/>
        <w:rPr>
          <w:rFonts w:cstheme="minorHAnsi"/>
        </w:rPr>
      </w:pPr>
      <w:r w:rsidRPr="00D518AF">
        <w:rPr>
          <w:rFonts w:cstheme="minorHAnsi"/>
          <w:b/>
        </w:rPr>
        <w:t xml:space="preserve">Na základě níže uvedených výrobků specifikujte povahu strategie Vašeho podniku </w:t>
      </w:r>
    </w:p>
    <w:p w14:paraId="6E5970C9" w14:textId="77777777" w:rsidR="00EA7188" w:rsidRPr="00D518AF" w:rsidRDefault="00DD05A6" w:rsidP="00D518AF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</w:rPr>
      </w:pPr>
      <w:r w:rsidRPr="00D518AF">
        <w:rPr>
          <w:rFonts w:cstheme="minorHAnsi"/>
        </w:rPr>
        <w:t>(u každého výroku zakroužkujte jednu odpověď pomocí dané škály</w:t>
      </w:r>
      <w:r w:rsidR="004370A6" w:rsidRPr="00D518AF">
        <w:rPr>
          <w:rFonts w:cstheme="minorHAnsi"/>
        </w:rPr>
        <w:t>, kde</w:t>
      </w:r>
      <w:r w:rsidR="00454507" w:rsidRPr="00D518AF">
        <w:rPr>
          <w:rFonts w:cstheme="minorHAnsi"/>
        </w:rPr>
        <w:t xml:space="preserve"> platí</w:t>
      </w:r>
      <w:r w:rsidR="004370A6" w:rsidRPr="00D518AF">
        <w:rPr>
          <w:rFonts w:cstheme="minorHAnsi"/>
        </w:rPr>
        <w:t xml:space="preserve"> </w:t>
      </w:r>
      <w:r w:rsidR="004370A6" w:rsidRPr="00D518AF">
        <w:rPr>
          <w:rFonts w:cstheme="minorHAnsi"/>
          <w:b/>
          <w:i/>
        </w:rPr>
        <w:t>1</w:t>
      </w:r>
      <w:r w:rsidR="00233BE3" w:rsidRPr="00D518AF">
        <w:rPr>
          <w:rFonts w:cstheme="minorHAnsi"/>
          <w:b/>
          <w:i/>
        </w:rPr>
        <w:t>=</w:t>
      </w:r>
      <w:r w:rsidR="004370A6" w:rsidRPr="00D518AF">
        <w:rPr>
          <w:rFonts w:cstheme="minorHAnsi"/>
          <w:b/>
          <w:i/>
        </w:rPr>
        <w:t>rozhodně nesouhlasím a 7</w:t>
      </w:r>
      <w:r w:rsidR="00233BE3" w:rsidRPr="00D518AF">
        <w:rPr>
          <w:rFonts w:cstheme="minorHAnsi"/>
          <w:b/>
          <w:i/>
        </w:rPr>
        <w:t>=</w:t>
      </w:r>
      <w:r w:rsidR="004370A6" w:rsidRPr="00D518AF">
        <w:rPr>
          <w:rFonts w:cstheme="minorHAnsi"/>
          <w:b/>
          <w:i/>
        </w:rPr>
        <w:t>rozhodně souhlasím</w:t>
      </w:r>
      <w:r w:rsidRPr="00D518AF">
        <w:rPr>
          <w:rFonts w:cstheme="minorHAnsi"/>
        </w:rPr>
        <w:t>)</w:t>
      </w:r>
      <w:r w:rsidRPr="00D518AF">
        <w:rPr>
          <w:rFonts w:cstheme="minorHAnsi"/>
          <w:b/>
        </w:rPr>
        <w:t>:</w:t>
      </w:r>
    </w:p>
    <w:tbl>
      <w:tblPr>
        <w:tblStyle w:val="Mkatabulky"/>
        <w:tblW w:w="8847" w:type="dxa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4370A6" w:rsidRPr="00D518AF" w14:paraId="5B018815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7848BF69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áš podnik má jasně stanovenou strategii. </w:t>
            </w:r>
          </w:p>
        </w:tc>
        <w:tc>
          <w:tcPr>
            <w:tcW w:w="454" w:type="dxa"/>
            <w:vAlign w:val="center"/>
          </w:tcPr>
          <w:p w14:paraId="19E40AAB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5C7A0EC5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19594CD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727A5243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9B2D3B7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C710B97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57D68036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14:paraId="4B426A61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64CE801E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áš podnik má jasně stanovenou misi a vizi. </w:t>
            </w:r>
          </w:p>
        </w:tc>
        <w:tc>
          <w:tcPr>
            <w:tcW w:w="454" w:type="dxa"/>
            <w:vAlign w:val="center"/>
          </w:tcPr>
          <w:p w14:paraId="6115EDB7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214D781F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340613A8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682CD810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1B69DB52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70F95C8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3BF1EDF3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14:paraId="2491FC79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4DF7E2AE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áš podnik má jasně a konkrétně stanovené cíle. </w:t>
            </w:r>
          </w:p>
        </w:tc>
        <w:tc>
          <w:tcPr>
            <w:tcW w:w="454" w:type="dxa"/>
            <w:vAlign w:val="center"/>
          </w:tcPr>
          <w:p w14:paraId="39C00614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16B5F114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CEE4E80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3D467438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2E55B83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3F4A242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1B018682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14:paraId="1407AC71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0F8F803B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Naše strategie je pravidelně přezkoumávána a vylepšována.</w:t>
            </w:r>
            <w:r w:rsidRPr="00D518AF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454" w:type="dxa"/>
            <w:vAlign w:val="center"/>
          </w:tcPr>
          <w:p w14:paraId="0F371BD9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50340117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761A9E1A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763047F9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5461777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5CFEFB62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14:paraId="3CFEBF8F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14:paraId="00563BC6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056F1637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aši strategii lze modifikovat v reakci na změny v prostředí podniku. </w:t>
            </w:r>
          </w:p>
        </w:tc>
        <w:tc>
          <w:tcPr>
            <w:tcW w:w="454" w:type="dxa"/>
            <w:vAlign w:val="center"/>
          </w:tcPr>
          <w:p w14:paraId="11B3E113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3CCE4602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06085BB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21F729F5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2211595F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0E9E624A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6D2D5D03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14:paraId="40076FA7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073FBBD4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aše strategie a dosažení výsledků v ní stanovených je široce a pravidelně komunikováno se zaměstnanci. </w:t>
            </w:r>
          </w:p>
        </w:tc>
        <w:tc>
          <w:tcPr>
            <w:tcW w:w="454" w:type="dxa"/>
            <w:vAlign w:val="center"/>
          </w:tcPr>
          <w:p w14:paraId="33155D87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55B1DE05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239F5C8B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33ADFFE3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53E7491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80AB4FE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0DCE57B5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14:paraId="104B5C85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78533CA5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Máme jasný plán pro rozvoj naši strategie a tento plán pravidelně přezkoumáváme. </w:t>
            </w:r>
          </w:p>
        </w:tc>
        <w:tc>
          <w:tcPr>
            <w:tcW w:w="454" w:type="dxa"/>
            <w:vAlign w:val="center"/>
          </w:tcPr>
          <w:p w14:paraId="2C4A841F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1BB6E9B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4E8F05E0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5FE14CD9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614DFEF1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083A42CA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3E20EDB0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14:paraId="0476BDA7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36291D27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Současná strategie umožňuje dosahování dlouhodobě udržitelné konkurenční výhody. </w:t>
            </w:r>
          </w:p>
        </w:tc>
        <w:tc>
          <w:tcPr>
            <w:tcW w:w="454" w:type="dxa"/>
            <w:vAlign w:val="center"/>
          </w:tcPr>
          <w:p w14:paraId="62503BE8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3B170BD9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7E2E5221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5211B512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0C5C61C3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F1F30BC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A9D6D4B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14:paraId="3678F178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5A565641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Současná strategie přispěla k růstu tržeb za poslední tři roky</w:t>
            </w:r>
          </w:p>
        </w:tc>
        <w:tc>
          <w:tcPr>
            <w:tcW w:w="454" w:type="dxa"/>
            <w:vAlign w:val="center"/>
          </w:tcPr>
          <w:p w14:paraId="3D37EA5C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252690BC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38B3072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1DCE6F71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1395F65B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7B18AC4A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C968BAA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14:paraId="6294FB0C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58D4540C" w14:textId="77777777"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Současná strategie podniku přispěla k expanzi na nové trhy.</w:t>
            </w:r>
          </w:p>
        </w:tc>
        <w:tc>
          <w:tcPr>
            <w:tcW w:w="454" w:type="dxa"/>
            <w:vAlign w:val="center"/>
          </w:tcPr>
          <w:p w14:paraId="64A926D3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8435E05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B7AB8D6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0E11CD7A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C046BBA" w14:textId="77777777"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0A5B76E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607AD046" w14:textId="77777777"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880695" w:rsidRPr="00D518AF" w14:paraId="758616F3" w14:textId="77777777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14:paraId="086FF19A" w14:textId="77777777"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 důsledku změn v podnikatelském prostředí (pandemie </w:t>
            </w:r>
            <w:proofErr w:type="spellStart"/>
            <w:r>
              <w:rPr>
                <w:rFonts w:cstheme="minorHAnsi"/>
                <w:sz w:val="20"/>
                <w:szCs w:val="20"/>
              </w:rPr>
              <w:t>Covid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19, válka, nárůst inflace atd.) došlo ke změně strategie podniku.</w:t>
            </w:r>
          </w:p>
        </w:tc>
        <w:tc>
          <w:tcPr>
            <w:tcW w:w="454" w:type="dxa"/>
            <w:vAlign w:val="center"/>
          </w:tcPr>
          <w:p w14:paraId="4994462F" w14:textId="77777777"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58555D7A" w14:textId="77777777"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DEFFA71" w14:textId="77777777"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5A67BB2F" w14:textId="77777777"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884D6C2" w14:textId="77777777"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7B2FC4C3" w14:textId="77777777"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29C6971" w14:textId="77777777"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14:paraId="342B4EB5" w14:textId="77777777" w:rsidR="00D518AF" w:rsidRDefault="00D518AF" w:rsidP="00D518AF">
      <w:pPr>
        <w:pStyle w:val="Odstavecseseznamem"/>
        <w:spacing w:before="240" w:after="240" w:line="240" w:lineRule="auto"/>
        <w:ind w:left="284"/>
        <w:jc w:val="both"/>
        <w:rPr>
          <w:rFonts w:cstheme="minorHAnsi"/>
          <w:b/>
        </w:rPr>
      </w:pPr>
    </w:p>
    <w:p w14:paraId="7C7734EA" w14:textId="77777777" w:rsidR="000315E9" w:rsidRPr="00D518AF" w:rsidRDefault="000315E9" w:rsidP="000315E9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</w:rPr>
      </w:pPr>
      <w:r w:rsidRPr="00D518AF">
        <w:rPr>
          <w:rFonts w:cstheme="minorHAnsi"/>
          <w:b/>
        </w:rPr>
        <w:t xml:space="preserve">Strategie Vašeho podniku může být charakterizována jako </w:t>
      </w:r>
      <w:r w:rsidRPr="00D518AF">
        <w:rPr>
          <w:rFonts w:cstheme="minorHAnsi"/>
          <w:i/>
        </w:rPr>
        <w:t>(pouze jedna odpověď)</w:t>
      </w:r>
      <w:r w:rsidRPr="00D518AF">
        <w:rPr>
          <w:rFonts w:cstheme="minorHAnsi"/>
          <w:b/>
        </w:rPr>
        <w:t>:</w:t>
      </w:r>
    </w:p>
    <w:p w14:paraId="0435F9EF" w14:textId="77777777" w:rsidR="000315E9" w:rsidRPr="00D518AF" w:rsidRDefault="000315E9" w:rsidP="000315E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úspěšná – došlo v jejím důsledku k nárůstu úrovně tržeb za poslední tři roky celkově</w:t>
      </w:r>
    </w:p>
    <w:p w14:paraId="25C2024B" w14:textId="77777777"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5%</w:t>
      </w:r>
    </w:p>
    <w:p w14:paraId="1EDEC121" w14:textId="77777777"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10%</w:t>
      </w:r>
    </w:p>
    <w:p w14:paraId="62A3C635" w14:textId="77777777"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20%</w:t>
      </w:r>
    </w:p>
    <w:p w14:paraId="3FF7DA70" w14:textId="77777777"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30%</w:t>
      </w:r>
    </w:p>
    <w:p w14:paraId="2283C5D8" w14:textId="77777777"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40%</w:t>
      </w:r>
    </w:p>
    <w:p w14:paraId="3449AA10" w14:textId="77777777"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50%</w:t>
      </w:r>
    </w:p>
    <w:p w14:paraId="090E034E" w14:textId="77777777"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můžete uvést konkrétní nárůst v procentech…………………………………………………………</w:t>
      </w:r>
    </w:p>
    <w:p w14:paraId="79A1727E" w14:textId="77777777" w:rsidR="000315E9" w:rsidRPr="00D518AF" w:rsidRDefault="000315E9" w:rsidP="000315E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neúspěšná – došlo v jejím důsledku k poklesu úrovně tržeb za poslední tři roky</w:t>
      </w:r>
    </w:p>
    <w:p w14:paraId="41B23D97" w14:textId="77777777" w:rsidR="000315E9" w:rsidRPr="00D518AF" w:rsidRDefault="000315E9" w:rsidP="000315E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neutrální – nedošlo v jejím důsledku ke změně úrovně tržeb za poslední tři roky</w:t>
      </w:r>
    </w:p>
    <w:p w14:paraId="6DF1A065" w14:textId="77777777" w:rsidR="000315E9" w:rsidRDefault="000315E9" w:rsidP="000315E9">
      <w:pPr>
        <w:pStyle w:val="Odstavecseseznamem"/>
        <w:spacing w:before="240" w:after="240" w:line="240" w:lineRule="auto"/>
        <w:jc w:val="both"/>
        <w:rPr>
          <w:rFonts w:cstheme="minorHAnsi"/>
        </w:rPr>
      </w:pPr>
    </w:p>
    <w:p w14:paraId="69A33B06" w14:textId="77777777" w:rsidR="00D518AF" w:rsidRPr="00D518AF" w:rsidRDefault="00D518AF" w:rsidP="000315E9">
      <w:pPr>
        <w:pStyle w:val="Odstavecseseznamem"/>
        <w:spacing w:before="240" w:after="240" w:line="240" w:lineRule="auto"/>
        <w:jc w:val="both"/>
        <w:rPr>
          <w:rFonts w:cstheme="minorHAnsi"/>
        </w:rPr>
      </w:pPr>
    </w:p>
    <w:p w14:paraId="361C4A98" w14:textId="77777777" w:rsidR="000315E9" w:rsidRDefault="000315E9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</w:p>
    <w:p w14:paraId="766674E5" w14:textId="77777777" w:rsidR="00880695" w:rsidRDefault="00880695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</w:p>
    <w:p w14:paraId="539F6090" w14:textId="77777777" w:rsidR="00D518AF" w:rsidRDefault="00D518AF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</w:p>
    <w:p w14:paraId="24485965" w14:textId="77777777" w:rsidR="009E61AC" w:rsidRPr="009E61AC" w:rsidRDefault="00454507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S</w:t>
      </w:r>
      <w:r w:rsidR="009E61AC">
        <w:rPr>
          <w:rFonts w:cstheme="minorHAnsi"/>
          <w:b/>
          <w:sz w:val="24"/>
          <w:szCs w:val="24"/>
        </w:rPr>
        <w:t>TRATEGIE MEZINÁRODNÍCH AKTIVIT</w:t>
      </w:r>
    </w:p>
    <w:p w14:paraId="069A2C72" w14:textId="77777777" w:rsidR="00DD05A6" w:rsidRPr="00BD3F15" w:rsidRDefault="00DD05A6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  <w:i/>
        </w:rPr>
      </w:pPr>
      <w:r w:rsidRPr="00BD3F15">
        <w:rPr>
          <w:rFonts w:cstheme="minorHAnsi"/>
          <w:b/>
          <w:i/>
        </w:rPr>
        <w:t xml:space="preserve">Realizuje Váš podnik mezinárodní podnikatelské aktivity? </w:t>
      </w:r>
    </w:p>
    <w:p w14:paraId="63A7C018" w14:textId="77777777" w:rsidR="00DD05A6" w:rsidRPr="003C4E77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3C4E77">
        <w:rPr>
          <w:rFonts w:cstheme="minorHAnsi"/>
        </w:rPr>
        <w:t xml:space="preserve">ano, a to od roku……………………………………………………… </w:t>
      </w:r>
      <w:r w:rsidR="00C06278" w:rsidRPr="003C4E77">
        <w:rPr>
          <w:rFonts w:cstheme="minorHAnsi"/>
          <w:i/>
        </w:rPr>
        <w:t xml:space="preserve">(přejděte k otázce </w:t>
      </w:r>
      <w:r w:rsidR="00435797" w:rsidRPr="003C4E77">
        <w:rPr>
          <w:rFonts w:cstheme="minorHAnsi"/>
          <w:i/>
        </w:rPr>
        <w:t>5</w:t>
      </w:r>
      <w:r w:rsidR="00C06278" w:rsidRPr="003C4E77">
        <w:rPr>
          <w:rFonts w:cstheme="minorHAnsi"/>
          <w:i/>
        </w:rPr>
        <w:t xml:space="preserve"> a dále pokračujte)</w:t>
      </w:r>
    </w:p>
    <w:p w14:paraId="358138C7" w14:textId="77777777" w:rsidR="00DD05A6" w:rsidRPr="003C4E77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3C4E77">
        <w:rPr>
          <w:rFonts w:cstheme="minorHAnsi"/>
        </w:rPr>
        <w:t xml:space="preserve">ne, nikdy jsme na zahraničních trzích nepůsobili a neuvažujeme o tom </w:t>
      </w:r>
      <w:r w:rsidR="009E61AC" w:rsidRPr="003C4E77">
        <w:rPr>
          <w:rFonts w:cstheme="minorHAnsi"/>
          <w:i/>
        </w:rPr>
        <w:t>(</w:t>
      </w:r>
      <w:r w:rsidR="00D2171B" w:rsidRPr="003C4E77">
        <w:rPr>
          <w:rFonts w:cstheme="minorHAnsi"/>
          <w:i/>
        </w:rPr>
        <w:t>přejděte k otázce 15</w:t>
      </w:r>
      <w:bookmarkStart w:id="0" w:name="_GoBack"/>
      <w:bookmarkEnd w:id="0"/>
      <w:r w:rsidR="00C06278" w:rsidRPr="003C4E77">
        <w:rPr>
          <w:rFonts w:cstheme="minorHAnsi"/>
          <w:i/>
        </w:rPr>
        <w:t>)</w:t>
      </w:r>
    </w:p>
    <w:p w14:paraId="396BFEE3" w14:textId="77777777" w:rsidR="00DD05A6" w:rsidRPr="003C4E77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3C4E77">
        <w:rPr>
          <w:rFonts w:cstheme="minorHAnsi"/>
        </w:rPr>
        <w:t xml:space="preserve">v minulosti jsme v zahraničí působili, ale v současné době již nepůsobíme </w:t>
      </w:r>
      <w:r w:rsidR="001B5307" w:rsidRPr="003C4E77">
        <w:rPr>
          <w:rFonts w:cstheme="minorHAnsi"/>
          <w:i/>
        </w:rPr>
        <w:t xml:space="preserve">(přejděte k otázce </w:t>
      </w:r>
      <w:r w:rsidR="00435797" w:rsidRPr="003C4E77">
        <w:rPr>
          <w:rFonts w:cstheme="minorHAnsi"/>
          <w:i/>
        </w:rPr>
        <w:t>5</w:t>
      </w:r>
      <w:r w:rsidR="001B5307" w:rsidRPr="003C4E77">
        <w:rPr>
          <w:rFonts w:cstheme="minorHAnsi"/>
          <w:i/>
        </w:rPr>
        <w:t xml:space="preserve"> a </w:t>
      </w:r>
      <w:r w:rsidR="00AC1F5D" w:rsidRPr="003C4E77">
        <w:rPr>
          <w:rFonts w:cstheme="minorHAnsi"/>
          <w:i/>
        </w:rPr>
        <w:t xml:space="preserve">poté </w:t>
      </w:r>
      <w:r w:rsidR="00D2171B" w:rsidRPr="003C4E77">
        <w:rPr>
          <w:rFonts w:cstheme="minorHAnsi"/>
          <w:i/>
        </w:rPr>
        <w:t>pokračujte otázkou 15</w:t>
      </w:r>
      <w:r w:rsidR="001B5307" w:rsidRPr="003C4E77">
        <w:rPr>
          <w:rFonts w:cstheme="minorHAnsi"/>
          <w:i/>
        </w:rPr>
        <w:t>)</w:t>
      </w:r>
    </w:p>
    <w:p w14:paraId="7F1E2713" w14:textId="77777777" w:rsidR="00DD05A6" w:rsidRPr="003C4E77" w:rsidRDefault="00DD05A6" w:rsidP="006F7760">
      <w:pPr>
        <w:pStyle w:val="Odstavecseseznamem"/>
        <w:numPr>
          <w:ilvl w:val="2"/>
          <w:numId w:val="10"/>
        </w:numPr>
        <w:spacing w:after="240" w:line="240" w:lineRule="auto"/>
        <w:ind w:left="709" w:hanging="283"/>
        <w:jc w:val="both"/>
        <w:rPr>
          <w:rFonts w:cstheme="minorHAnsi"/>
        </w:rPr>
      </w:pPr>
      <w:r w:rsidRPr="003C4E77">
        <w:rPr>
          <w:rFonts w:cstheme="minorHAnsi"/>
        </w:rPr>
        <w:t xml:space="preserve">v současné době nepůsobíme, ale uvažujeme o tom </w:t>
      </w:r>
      <w:r w:rsidR="009E61AC" w:rsidRPr="003C4E77">
        <w:rPr>
          <w:rFonts w:cstheme="minorHAnsi"/>
          <w:i/>
        </w:rPr>
        <w:t>(</w:t>
      </w:r>
      <w:r w:rsidR="00676DF9" w:rsidRPr="003C4E77">
        <w:rPr>
          <w:rFonts w:cstheme="minorHAnsi"/>
          <w:i/>
        </w:rPr>
        <w:t>přejděte k otázce 15</w:t>
      </w:r>
      <w:r w:rsidR="00C06278" w:rsidRPr="003C4E77">
        <w:rPr>
          <w:rFonts w:cstheme="minorHAnsi"/>
          <w:i/>
        </w:rPr>
        <w:t>)</w:t>
      </w:r>
    </w:p>
    <w:p w14:paraId="42CDF139" w14:textId="77777777" w:rsidR="00C06278" w:rsidRDefault="00C06278" w:rsidP="00C0627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14:paraId="71ABF225" w14:textId="77777777" w:rsidR="00D518AF" w:rsidRDefault="00D518AF" w:rsidP="00C0627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14:paraId="6C75587F" w14:textId="77777777" w:rsidR="009E5803" w:rsidRPr="00BD3F15" w:rsidRDefault="009E5803" w:rsidP="009E5803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rPr>
          <w:rFonts w:cstheme="minorHAnsi"/>
          <w:b/>
          <w:i/>
        </w:rPr>
      </w:pPr>
      <w:r w:rsidRPr="00BD3F15">
        <w:rPr>
          <w:rFonts w:cstheme="minorHAnsi"/>
          <w:b/>
          <w:i/>
        </w:rPr>
        <w:t xml:space="preserve">Označte důvody, které vedly Váš podnik ke vstupu na zahraniční trhy  </w:t>
      </w:r>
    </w:p>
    <w:p w14:paraId="6CD0DF12" w14:textId="77777777" w:rsidR="009E5803" w:rsidRPr="00BD3F15" w:rsidRDefault="009E5803" w:rsidP="009E5803">
      <w:pPr>
        <w:pStyle w:val="Odstavecseseznamem"/>
        <w:spacing w:after="0" w:line="240" w:lineRule="auto"/>
        <w:ind w:left="425"/>
        <w:contextualSpacing w:val="0"/>
        <w:rPr>
          <w:rFonts w:cstheme="minorHAnsi"/>
          <w:b/>
          <w:i/>
        </w:rPr>
      </w:pPr>
      <w:r w:rsidRPr="00BD3F15">
        <w:rPr>
          <w:rFonts w:cstheme="minorHAnsi"/>
          <w:i/>
        </w:rPr>
        <w:t>(můžete označit více odpovědí)</w:t>
      </w:r>
      <w:r w:rsidRPr="00BD3F15">
        <w:rPr>
          <w:rFonts w:cstheme="minorHAnsi"/>
          <w:b/>
          <w:i/>
        </w:rPr>
        <w:t>:</w:t>
      </w:r>
    </w:p>
    <w:p w14:paraId="240A94C6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atraktivnost zahraničního trhu</w:t>
      </w:r>
    </w:p>
    <w:p w14:paraId="44FA44AC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touha po expanzi</w:t>
      </w:r>
    </w:p>
    <w:p w14:paraId="50296508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snaha o zvýšení tržeb</w:t>
      </w:r>
    </w:p>
    <w:p w14:paraId="5F15C8FC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kontakty na zahraničním trhu</w:t>
      </w:r>
    </w:p>
    <w:p w14:paraId="61CC46A8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geografická blízkost zahraničního trhu</w:t>
      </w:r>
    </w:p>
    <w:p w14:paraId="74BF966F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kulturní blízkost zahraničního trhu tuzemskému trhu</w:t>
      </w:r>
    </w:p>
    <w:p w14:paraId="74FB26BE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dřívější import ze zahraničí</w:t>
      </w:r>
    </w:p>
    <w:p w14:paraId="620A4221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možnost získat know-how nebo nové technologie</w:t>
      </w:r>
    </w:p>
    <w:p w14:paraId="3E97D69D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nižší produkční náklady</w:t>
      </w:r>
    </w:p>
    <w:p w14:paraId="62110AB7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kvalifikovaná pracovní síla</w:t>
      </w:r>
    </w:p>
    <w:p w14:paraId="42D50BD6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výrazná konkurenční výhoda</w:t>
      </w:r>
    </w:p>
    <w:p w14:paraId="0233E62A" w14:textId="77777777"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další</w:t>
      </w:r>
    </w:p>
    <w:p w14:paraId="1C118F6F" w14:textId="77777777" w:rsidR="00AC1F5D" w:rsidRDefault="00AC1F5D" w:rsidP="00B22D71">
      <w:pPr>
        <w:pStyle w:val="Odstavecseseznamem"/>
        <w:spacing w:after="0"/>
        <w:ind w:left="714"/>
        <w:contextualSpacing w:val="0"/>
        <w:rPr>
          <w:rFonts w:cstheme="minorHAnsi"/>
          <w:sz w:val="20"/>
          <w:szCs w:val="20"/>
        </w:rPr>
      </w:pPr>
    </w:p>
    <w:p w14:paraId="68B85550" w14:textId="77777777" w:rsidR="00B22D71" w:rsidRDefault="00B22D71" w:rsidP="00B22D71">
      <w:pPr>
        <w:pStyle w:val="Odstavecseseznamem"/>
        <w:spacing w:after="0"/>
        <w:ind w:left="714"/>
        <w:contextualSpacing w:val="0"/>
        <w:rPr>
          <w:rFonts w:cstheme="minorHAnsi"/>
          <w:sz w:val="20"/>
          <w:szCs w:val="20"/>
        </w:rPr>
      </w:pPr>
    </w:p>
    <w:p w14:paraId="02ADD38E" w14:textId="77777777" w:rsidR="009E5803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5" w:hanging="426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 xml:space="preserve">Označte míru souhlasu s níže uvedenými výrobky </w:t>
      </w:r>
      <w:r w:rsidRPr="00BD3F15">
        <w:rPr>
          <w:rFonts w:cstheme="minorHAnsi"/>
        </w:rPr>
        <w:t xml:space="preserve">(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9E5803" w:rsidRPr="001B5307" w14:paraId="2F037351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61999AD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 xml:space="preserve">Náš podnik má jasně stanovenou strategii pro mezinárodní trhy. </w:t>
            </w:r>
          </w:p>
        </w:tc>
        <w:tc>
          <w:tcPr>
            <w:tcW w:w="454" w:type="dxa"/>
            <w:vAlign w:val="center"/>
          </w:tcPr>
          <w:p w14:paraId="5CD71DE7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3A2FCF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ECE4AB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2B1646C6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10A5D50D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4EB1343" w14:textId="77777777" w:rsidR="009E5803" w:rsidRPr="00BA6606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14:paraId="094ECC62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74C9532C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326BA83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Náš podnik má jasně a konkrétně stanovené cíle pro mezinárodní trhy.</w:t>
            </w:r>
          </w:p>
        </w:tc>
        <w:tc>
          <w:tcPr>
            <w:tcW w:w="454" w:type="dxa"/>
            <w:vAlign w:val="center"/>
          </w:tcPr>
          <w:p w14:paraId="672226B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24352729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262C0518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01CC4237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1414D8F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7ED3B91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1B71B8C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33F6325C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6A88AC61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trategie Vašeho podniku je odlišná pro tuzemský trh a pro mezinárodní trhy.</w:t>
            </w:r>
          </w:p>
        </w:tc>
        <w:tc>
          <w:tcPr>
            <w:tcW w:w="454" w:type="dxa"/>
            <w:vAlign w:val="center"/>
          </w:tcPr>
          <w:p w14:paraId="1849E693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661F4701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8F3D4A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1D318B45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10B89AE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151C4D2B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9C920A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22FDDF24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06F6B3CA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Vašeho podniku na mezinárodních trzích může být charakterizována jako úspěšná a naplňující cíle.</w:t>
            </w:r>
          </w:p>
        </w:tc>
        <w:tc>
          <w:tcPr>
            <w:tcW w:w="454" w:type="dxa"/>
            <w:vAlign w:val="center"/>
          </w:tcPr>
          <w:p w14:paraId="415C00FC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019E8AA8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3A3A10F8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60A9CDF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6D4E5F4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72AB1B7C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294A5078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3981FA62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00662FDD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podniku</w:t>
            </w:r>
            <w:r>
              <w:rPr>
                <w:rFonts w:cstheme="minorHAnsi"/>
                <w:sz w:val="20"/>
                <w:szCs w:val="20"/>
              </w:rPr>
              <w:t xml:space="preserve"> pro mezinárodní trhy</w:t>
            </w:r>
            <w:r w:rsidRPr="001B5307">
              <w:rPr>
                <w:rFonts w:cstheme="minorHAnsi"/>
                <w:sz w:val="20"/>
                <w:szCs w:val="20"/>
              </w:rPr>
              <w:t xml:space="preserve"> přispěla k růstu zahraničních prodejů</w:t>
            </w:r>
            <w:r>
              <w:rPr>
                <w:rFonts w:cstheme="minorHAnsi"/>
                <w:sz w:val="20"/>
                <w:szCs w:val="20"/>
              </w:rPr>
              <w:t xml:space="preserve"> za poslední tři roky</w:t>
            </w:r>
            <w:r w:rsidRPr="001B5307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14:paraId="6B46E535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19D41DBD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7985AAB5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17F2D3CC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9B3FE4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692E69A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3497AAD8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26B541BA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4A6F5A3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 rámci uplatňované mezinárodní strategie jsme aktivně hledali zdroje informací o tržních podmínkách, tržní poptávce nebo míře konkurence v jedné nebo více zahraničních zemích.</w:t>
            </w:r>
          </w:p>
        </w:tc>
        <w:tc>
          <w:tcPr>
            <w:tcW w:w="454" w:type="dxa"/>
            <w:vAlign w:val="center"/>
          </w:tcPr>
          <w:p w14:paraId="2CE5D1CB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07AE275A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3F28499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079AF70D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F046A1D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767C3CF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2CFBDE7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05FCDA62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12A74B53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 rámci uplatňované mezinárodní strategie jsme věnovali značné finanční a lidské zdroje k realizaci zahraničních aktivit.</w:t>
            </w:r>
          </w:p>
        </w:tc>
        <w:tc>
          <w:tcPr>
            <w:tcW w:w="454" w:type="dxa"/>
            <w:vAlign w:val="center"/>
          </w:tcPr>
          <w:p w14:paraId="37015EF5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AA4B27F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2B6095A5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335996CF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0EFB621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5CEDB1A3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25C4B267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61591E10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5052A795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 rámci uplatňované mezinárodní strategie jsme výrazně modifikovali balení produktů tak, aby odpovídalo potřebám konkrétních zahraničních trhů. </w:t>
            </w:r>
          </w:p>
        </w:tc>
        <w:tc>
          <w:tcPr>
            <w:tcW w:w="454" w:type="dxa"/>
            <w:vAlign w:val="center"/>
          </w:tcPr>
          <w:p w14:paraId="0DF3F1FF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62978892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6A5F2712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5F6ADC2B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218D366A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16D3D5A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16D76C0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14:paraId="32E348DE" w14:textId="77777777" w:rsidR="009E5803" w:rsidRDefault="009E5803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14:paraId="546F4C8E" w14:textId="77777777"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14:paraId="4CD8D09B" w14:textId="77777777"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14:paraId="34C7AF2A" w14:textId="77777777"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14:paraId="6B97A477" w14:textId="77777777"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14:paraId="338D4AA3" w14:textId="77777777"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14:paraId="4E752E26" w14:textId="77777777"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14:paraId="007846F8" w14:textId="77777777" w:rsidR="00D13A55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lastRenderedPageBreak/>
        <w:t>Z</w:t>
      </w:r>
      <w:r w:rsidR="00D13A55" w:rsidRPr="00BD3F15">
        <w:rPr>
          <w:rFonts w:cstheme="minorHAnsi"/>
          <w:b/>
        </w:rPr>
        <w:t xml:space="preserve">ahájení mezinárodních aktivit Vašeho podniku může být popsán následovně </w:t>
      </w:r>
      <w:r w:rsidR="00D13A55" w:rsidRPr="00BD3F15">
        <w:rPr>
          <w:rFonts w:cstheme="minorHAnsi"/>
        </w:rPr>
        <w:t xml:space="preserve">(Označte míru souhlasu s níže uvedenými výrobky. K vyjádření míry souhlasu/nesouhlasu využijte škálu 1 až 7, kde platí </w:t>
      </w:r>
      <w:r w:rsidR="00D13A55" w:rsidRPr="00BD3F15">
        <w:rPr>
          <w:rFonts w:cstheme="minorHAnsi"/>
          <w:b/>
          <w:i/>
        </w:rPr>
        <w:t>1=rozhodně nesouhlasím a 7=rozhodně souhlasím</w:t>
      </w:r>
      <w:r w:rsidR="00D13A55"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D13A55" w:rsidRPr="001B5307" w14:paraId="7DC16928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21473F6F" w14:textId="77777777" w:rsidR="00D13A55" w:rsidRPr="001B5307" w:rsidRDefault="00D13A55" w:rsidP="00D13A55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rozhodnutí o zahájení mezinárodních aktivit Vašeho podniku došlo už v okamžiku myšlenky na založení podniku.</w:t>
            </w:r>
          </w:p>
        </w:tc>
        <w:tc>
          <w:tcPr>
            <w:tcW w:w="454" w:type="dxa"/>
            <w:vAlign w:val="center"/>
          </w:tcPr>
          <w:p w14:paraId="455946AA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0CF8B5B9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3C6040CA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53A26344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17C71866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BFFBBB9" w14:textId="77777777" w:rsidR="00D13A55" w:rsidRPr="00BA6606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14:paraId="2CD18AAA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14:paraId="7F48C19E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7FEC15B8" w14:textId="77777777" w:rsidR="00D13A55" w:rsidRPr="001B5307" w:rsidRDefault="00D13A55" w:rsidP="00D13A55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rozhodnutí o zahájení mezinárodních aktivit Vašeho podniku došlo během doby přípravy zahájení podnikání. </w:t>
            </w:r>
          </w:p>
        </w:tc>
        <w:tc>
          <w:tcPr>
            <w:tcW w:w="454" w:type="dxa"/>
            <w:vAlign w:val="center"/>
          </w:tcPr>
          <w:p w14:paraId="1F0A2D28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64730E01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2CED183A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1EC73713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B988AC0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060FC018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2549121E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14:paraId="12B538D5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2538B77F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rozhodnutí o zahájení mezinárodních aktivit Vašeho podniku došlo až po rozjezdu podnikání.</w:t>
            </w:r>
          </w:p>
        </w:tc>
        <w:tc>
          <w:tcPr>
            <w:tcW w:w="454" w:type="dxa"/>
            <w:vAlign w:val="center"/>
          </w:tcPr>
          <w:p w14:paraId="0BE44899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FC1D7AB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A7B9CE7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533F2554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887F86F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535289E6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208112A6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14:paraId="14144729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4D5204A4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 nahodilý, spíše jednorázový na základě vzniklé příležitosti.</w:t>
            </w:r>
          </w:p>
        </w:tc>
        <w:tc>
          <w:tcPr>
            <w:tcW w:w="454" w:type="dxa"/>
            <w:vAlign w:val="center"/>
          </w:tcPr>
          <w:p w14:paraId="5E88E96F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57029B4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7AFCCB2F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4F0BC063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10E0689D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0C1A0FED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5EE1B61C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14:paraId="35AD97FC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68FAB474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 postupný, systematický, krok po kroku.</w:t>
            </w:r>
          </w:p>
        </w:tc>
        <w:tc>
          <w:tcPr>
            <w:tcW w:w="454" w:type="dxa"/>
            <w:vAlign w:val="center"/>
          </w:tcPr>
          <w:p w14:paraId="74E9A7B2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2D34489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3DF912C3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17519843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04AF884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72C9FF1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1600BF0A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14:paraId="02127B25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5FAC5E9C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</w:t>
            </w:r>
            <w:r w:rsidR="009E5803">
              <w:rPr>
                <w:rFonts w:cstheme="minorHAnsi"/>
                <w:sz w:val="20"/>
                <w:szCs w:val="20"/>
              </w:rPr>
              <w:t xml:space="preserve"> proces začleňování prostřednictvím obchodních sítí a partnerů.</w:t>
            </w:r>
          </w:p>
        </w:tc>
        <w:tc>
          <w:tcPr>
            <w:tcW w:w="454" w:type="dxa"/>
            <w:vAlign w:val="center"/>
          </w:tcPr>
          <w:p w14:paraId="72B66C1F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5B5EDF37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61A627DB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3E53E575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3969EBC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45454FC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224D145A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14:paraId="35303DF6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1A0AE1A2" w14:textId="77777777" w:rsidR="00D13A55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 mezinárodní od samotného založení podniku.</w:t>
            </w:r>
          </w:p>
        </w:tc>
        <w:tc>
          <w:tcPr>
            <w:tcW w:w="454" w:type="dxa"/>
            <w:vAlign w:val="center"/>
          </w:tcPr>
          <w:p w14:paraId="2E7EB742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E491A52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6583903B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03411C7A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73EE1D27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10E16127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3158C2A7" w14:textId="77777777"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14:paraId="16C5D02D" w14:textId="77777777" w:rsidR="00D13A55" w:rsidRDefault="00D13A55" w:rsidP="00D13A55">
      <w:pPr>
        <w:spacing w:after="0" w:line="240" w:lineRule="auto"/>
        <w:ind w:left="360"/>
        <w:jc w:val="both"/>
        <w:rPr>
          <w:rFonts w:cstheme="minorHAnsi"/>
          <w:b/>
          <w:sz w:val="20"/>
          <w:szCs w:val="20"/>
        </w:rPr>
      </w:pPr>
    </w:p>
    <w:p w14:paraId="3DCFFE9A" w14:textId="77777777" w:rsidR="009E5803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5" w:hanging="426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 xml:space="preserve">Při zahájení mezinárodních aktivit Váš podnik </w:t>
      </w:r>
      <w:r w:rsidRPr="00BD3F15">
        <w:rPr>
          <w:rFonts w:cstheme="minorHAnsi"/>
        </w:rPr>
        <w:t xml:space="preserve">(Označte míru souhlasu s níže uvedenými výrobky. 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9E5803" w:rsidRPr="001B5307" w14:paraId="3B53A892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6F6732E2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lupracoval s kýmkoliv, kdo navrhl určitou spolupráci.</w:t>
            </w:r>
          </w:p>
        </w:tc>
        <w:tc>
          <w:tcPr>
            <w:tcW w:w="454" w:type="dxa"/>
            <w:vAlign w:val="center"/>
          </w:tcPr>
          <w:p w14:paraId="6517F93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63C1A426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16C343D6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5C0E3026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2759FF9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2B013C2" w14:textId="77777777" w:rsidR="009E5803" w:rsidRPr="00BA6606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14:paraId="77F2DEA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24903FC9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1376BA0A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lupracoval jenom s vybranými subjekty.</w:t>
            </w:r>
          </w:p>
        </w:tc>
        <w:tc>
          <w:tcPr>
            <w:tcW w:w="454" w:type="dxa"/>
            <w:vAlign w:val="center"/>
          </w:tcPr>
          <w:p w14:paraId="4CCBD2AC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25DDD7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2604DA12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232EA9DA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036C458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60174DFE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917E3EF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1D0F6056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4CEBD48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lupracoval s vybranými subjekty s konkrétním návrhem spolupráce.</w:t>
            </w:r>
          </w:p>
        </w:tc>
        <w:tc>
          <w:tcPr>
            <w:tcW w:w="454" w:type="dxa"/>
            <w:vAlign w:val="center"/>
          </w:tcPr>
          <w:p w14:paraId="0E44A545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7A850F52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DA9B306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5245DF4B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D943296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19658561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66BA886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252B309E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71EF8E51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ktivně vytvářel podnikové sítě.</w:t>
            </w:r>
          </w:p>
        </w:tc>
        <w:tc>
          <w:tcPr>
            <w:tcW w:w="454" w:type="dxa"/>
            <w:vAlign w:val="center"/>
          </w:tcPr>
          <w:p w14:paraId="0E33B9C8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716AE6F9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2D2BDCF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06C7AE0B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56CA115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236C683D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10E7BC3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4D5EF51B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04F4D333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uze vstupoval do již existujících podnikových sítí.</w:t>
            </w:r>
          </w:p>
        </w:tc>
        <w:tc>
          <w:tcPr>
            <w:tcW w:w="454" w:type="dxa"/>
            <w:vAlign w:val="center"/>
          </w:tcPr>
          <w:p w14:paraId="3F570F0A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09E8BF5D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41020643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05B70A0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5A07EE7A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7D54B2E8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35606066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61D6BF04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4EEDF4A9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stupoval nejen do existujících sítí, ale také vytvářel své vlastní sítě.</w:t>
            </w:r>
          </w:p>
        </w:tc>
        <w:tc>
          <w:tcPr>
            <w:tcW w:w="454" w:type="dxa"/>
            <w:vAlign w:val="center"/>
          </w:tcPr>
          <w:p w14:paraId="19CFC7CC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53308CC3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089502C3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5797B839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7283443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0DBCB57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B14A3A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14:paraId="60785112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066AE0C9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měl zájem o spolupráci v podnikových sítích.</w:t>
            </w:r>
          </w:p>
        </w:tc>
        <w:tc>
          <w:tcPr>
            <w:tcW w:w="454" w:type="dxa"/>
            <w:vAlign w:val="center"/>
          </w:tcPr>
          <w:p w14:paraId="4D3E3AD0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67631574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F3ADF73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709B3696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0D8A0358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02AEFB59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0DED378A" w14:textId="77777777"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14:paraId="02CB0944" w14:textId="77777777" w:rsidR="009E5803" w:rsidRDefault="009E5803" w:rsidP="009E5803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422F347E" w14:textId="77777777" w:rsidR="009E5803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6" w:hanging="426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 xml:space="preserve">Vaše působení v mezinárodních sítích lze charakterizovat následujícím způsobem </w:t>
      </w:r>
      <w:r w:rsidRPr="00BD3F15">
        <w:rPr>
          <w:rFonts w:cstheme="minorHAnsi"/>
        </w:rPr>
        <w:t xml:space="preserve">(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8847" w:type="dxa"/>
        <w:jc w:val="center"/>
        <w:tblLayout w:type="fixed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9E5803" w:rsidRPr="006F5B92" w14:paraId="0F84BB52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27FDA7DC" w14:textId="77777777"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avidelně komunikujeme se současnými partnery v síti s ohledem na vzájemná očekávání.</w:t>
            </w:r>
          </w:p>
        </w:tc>
        <w:tc>
          <w:tcPr>
            <w:tcW w:w="454" w:type="dxa"/>
            <w:vAlign w:val="center"/>
          </w:tcPr>
          <w:p w14:paraId="491D647C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07A4C06B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6767467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195C81B7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0CE90B59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6364FBD8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341E753F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14:paraId="5A8BD2B0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7212EC90" w14:textId="77777777"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6643BB">
              <w:rPr>
                <w:rFonts w:cstheme="minorHAnsi"/>
                <w:sz w:val="20"/>
                <w:szCs w:val="20"/>
              </w:rPr>
              <w:t xml:space="preserve">řizpůsobujeme využití zdrojů </w:t>
            </w:r>
            <w:r>
              <w:rPr>
                <w:rFonts w:cstheme="minorHAnsi"/>
                <w:sz w:val="20"/>
                <w:szCs w:val="20"/>
              </w:rPr>
              <w:t xml:space="preserve">(např. lidských, finančních apod.) </w:t>
            </w:r>
            <w:r w:rsidRPr="006643BB">
              <w:rPr>
                <w:rFonts w:cstheme="minorHAnsi"/>
                <w:sz w:val="20"/>
                <w:szCs w:val="20"/>
              </w:rPr>
              <w:t>současnému individuálnímu vztahu</w:t>
            </w:r>
            <w:r>
              <w:rPr>
                <w:rFonts w:cstheme="minorHAnsi"/>
                <w:sz w:val="20"/>
                <w:szCs w:val="20"/>
              </w:rPr>
              <w:t xml:space="preserve"> v síti.</w:t>
            </w:r>
          </w:p>
        </w:tc>
        <w:tc>
          <w:tcPr>
            <w:tcW w:w="454" w:type="dxa"/>
            <w:vAlign w:val="center"/>
          </w:tcPr>
          <w:p w14:paraId="5B0A3DDB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32F3E9FA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263F97B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6066BF78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60CC4BFD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188C0A3F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4F71C47D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14:paraId="5FCC3CD3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411E9DA1" w14:textId="77777777"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</w:t>
            </w:r>
            <w:r w:rsidRPr="006643BB">
              <w:rPr>
                <w:rFonts w:cstheme="minorHAnsi"/>
                <w:sz w:val="20"/>
                <w:szCs w:val="20"/>
              </w:rPr>
              <w:t>sme si vědomi cílů, strategií a potenciálu našich stávajících partnerů</w:t>
            </w:r>
            <w:r>
              <w:rPr>
                <w:rFonts w:cstheme="minorHAnsi"/>
                <w:sz w:val="20"/>
                <w:szCs w:val="20"/>
              </w:rPr>
              <w:t xml:space="preserve"> v síti.</w:t>
            </w:r>
          </w:p>
        </w:tc>
        <w:tc>
          <w:tcPr>
            <w:tcW w:w="454" w:type="dxa"/>
            <w:vAlign w:val="center"/>
          </w:tcPr>
          <w:p w14:paraId="4E91EE59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F71A366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5965C71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04653378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97442F5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C398BF8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06BB7034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14:paraId="4824C41C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394664DC" w14:textId="77777777"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Ú</w:t>
            </w:r>
            <w:r w:rsidRPr="006643BB">
              <w:rPr>
                <w:rFonts w:cstheme="minorHAnsi"/>
                <w:sz w:val="20"/>
                <w:szCs w:val="20"/>
              </w:rPr>
              <w:t>zce spolupracujeme s obchodními partnery na vývoji nabídky produktů/služeb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14:paraId="5C982F93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55660A92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46B059A8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766C5AF8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5EACD3D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0BD05B6E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53503C43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14:paraId="764CA768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458443FB" w14:textId="77777777"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</w:t>
            </w:r>
            <w:r w:rsidRPr="00854CE8">
              <w:rPr>
                <w:rFonts w:cstheme="minorHAnsi"/>
                <w:sz w:val="20"/>
                <w:szCs w:val="20"/>
              </w:rPr>
              <w:t>áme koordinátory pro jednotlivé partnery</w:t>
            </w:r>
            <w:r>
              <w:rPr>
                <w:rFonts w:cstheme="minorHAnsi"/>
                <w:sz w:val="20"/>
                <w:szCs w:val="20"/>
              </w:rPr>
              <w:t xml:space="preserve"> v síti</w:t>
            </w:r>
            <w:r w:rsidRPr="00854CE8">
              <w:rPr>
                <w:rFonts w:cstheme="minorHAnsi"/>
                <w:sz w:val="20"/>
                <w:szCs w:val="20"/>
              </w:rPr>
              <w:t>, kteří jsou zodpovědní za vztahy s konkrétními partnery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14:paraId="7E30DDE7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33BDF26F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190A6E8F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40401C72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7690199A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11332122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18AD650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14:paraId="7C09B391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75BF33CB" w14:textId="77777777"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854CE8">
              <w:rPr>
                <w:rFonts w:cstheme="minorHAnsi"/>
                <w:sz w:val="20"/>
                <w:szCs w:val="20"/>
              </w:rPr>
              <w:t xml:space="preserve">ravidelně diskutujeme s našimi stávajícími partnery </w:t>
            </w:r>
            <w:r>
              <w:rPr>
                <w:rFonts w:cstheme="minorHAnsi"/>
                <w:sz w:val="20"/>
                <w:szCs w:val="20"/>
              </w:rPr>
              <w:t xml:space="preserve">v síti </w:t>
            </w:r>
            <w:r w:rsidRPr="00854CE8">
              <w:rPr>
                <w:rFonts w:cstheme="minorHAnsi"/>
                <w:sz w:val="20"/>
                <w:szCs w:val="20"/>
              </w:rPr>
              <w:t>o tom, jak se můžeme vzájemně podporovat v našem úspěchu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14:paraId="4332EC0E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1396B1ED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17348699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551C6995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E0B5657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53FC1FF2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0A6266AD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14:paraId="0344BB7D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1B3AAEC6" w14:textId="77777777"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sme neustále otevřeni novým vztahům s novými partnery.</w:t>
            </w:r>
          </w:p>
        </w:tc>
        <w:tc>
          <w:tcPr>
            <w:tcW w:w="454" w:type="dxa"/>
            <w:vAlign w:val="center"/>
          </w:tcPr>
          <w:p w14:paraId="354FA764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BD5696A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539E94A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29B7974C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0334092B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7E505FD4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6C794479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14:paraId="29ABCF31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7ED962AE" w14:textId="77777777" w:rsidR="009E5803" w:rsidRPr="006F5B92" w:rsidRDefault="009E5803" w:rsidP="009E58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ktivně zkoušíme hledat nové partnery do sítě.</w:t>
            </w:r>
          </w:p>
        </w:tc>
        <w:tc>
          <w:tcPr>
            <w:tcW w:w="454" w:type="dxa"/>
            <w:vAlign w:val="center"/>
          </w:tcPr>
          <w:p w14:paraId="74AB96DC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75C76B2F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7E67CE40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6F6067E8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607F1675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068D64FE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968199F" w14:textId="77777777"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14:paraId="3F3849F7" w14:textId="77777777" w:rsidR="00157069" w:rsidRPr="00BD3F15" w:rsidRDefault="00DD05A6" w:rsidP="006F7760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rPr>
          <w:rFonts w:cstheme="minorHAnsi"/>
          <w:b/>
        </w:rPr>
      </w:pPr>
      <w:r w:rsidRPr="00BD3F15">
        <w:rPr>
          <w:rFonts w:cstheme="minorHAnsi"/>
          <w:b/>
        </w:rPr>
        <w:lastRenderedPageBreak/>
        <w:t>V jaké podobě v současné době působíte na mezinárodních trzích</w:t>
      </w:r>
      <w:r w:rsidR="00157069" w:rsidRPr="00BD3F15">
        <w:rPr>
          <w:rFonts w:cstheme="minorHAnsi"/>
          <w:b/>
        </w:rPr>
        <w:t>?</w:t>
      </w:r>
    </w:p>
    <w:p w14:paraId="6D7A674A" w14:textId="77777777" w:rsidR="00DD05A6" w:rsidRPr="00BD3F15" w:rsidRDefault="001B5307" w:rsidP="00157069">
      <w:pPr>
        <w:pStyle w:val="Odstavecseseznamem"/>
        <w:spacing w:after="0" w:line="240" w:lineRule="auto"/>
        <w:ind w:left="425"/>
        <w:contextualSpacing w:val="0"/>
        <w:rPr>
          <w:rFonts w:cstheme="minorHAnsi"/>
          <w:b/>
        </w:rPr>
      </w:pPr>
      <w:r w:rsidRPr="00BD3F15">
        <w:rPr>
          <w:rFonts w:cstheme="minorHAnsi"/>
          <w:i/>
        </w:rPr>
        <w:t>(můžete označit více odpovědí)</w:t>
      </w:r>
    </w:p>
    <w:p w14:paraId="0BD96491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římé exportní aktivity</w:t>
      </w:r>
    </w:p>
    <w:p w14:paraId="2DF3CAB2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nepřímé exportní aktivity pomocí zprostředkovatelů a prostředníků</w:t>
      </w:r>
    </w:p>
    <w:p w14:paraId="7CB3D518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licence</w:t>
      </w:r>
    </w:p>
    <w:p w14:paraId="1A02F008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proofErr w:type="spellStart"/>
      <w:r w:rsidRPr="00BD3F15">
        <w:rPr>
          <w:rFonts w:cstheme="minorHAnsi"/>
        </w:rPr>
        <w:t>franchising</w:t>
      </w:r>
      <w:proofErr w:type="spellEnd"/>
    </w:p>
    <w:p w14:paraId="7DBF358C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rojekty na klíč</w:t>
      </w:r>
    </w:p>
    <w:p w14:paraId="2B76497A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joint venture</w:t>
      </w:r>
    </w:p>
    <w:p w14:paraId="73ED8C7B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výrobní dceřiné společnosti, jejich počet v zahraničí…………………………………..</w:t>
      </w:r>
    </w:p>
    <w:p w14:paraId="7B334F9A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rodejní dceřiné společnosti, jejich počet v zahraničí………………………………….</w:t>
      </w:r>
    </w:p>
    <w:p w14:paraId="7A81D023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servisní dceřiné společnosti, jejich počet v zahraničí…………………………………..</w:t>
      </w:r>
    </w:p>
    <w:p w14:paraId="611ABF08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investice na zelené louce</w:t>
      </w:r>
    </w:p>
    <w:p w14:paraId="5A1F7A89" w14:textId="77777777"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ortfoliové investice</w:t>
      </w:r>
    </w:p>
    <w:p w14:paraId="04ACB171" w14:textId="77777777" w:rsidR="00DD05A6" w:rsidRDefault="00DD05A6" w:rsidP="00DD05A6">
      <w:pPr>
        <w:pStyle w:val="Odstavecseseznamem"/>
        <w:spacing w:after="120" w:line="240" w:lineRule="auto"/>
        <w:ind w:left="709"/>
        <w:contextualSpacing w:val="0"/>
        <w:jc w:val="both"/>
        <w:rPr>
          <w:rFonts w:ascii="Times New Roman" w:hAnsi="Times New Roman" w:cs="Times New Roman"/>
        </w:rPr>
      </w:pPr>
    </w:p>
    <w:p w14:paraId="701FDD17" w14:textId="77777777" w:rsidR="00DD05A6" w:rsidRPr="00BD3F15" w:rsidRDefault="00DD05A6" w:rsidP="00BD3F15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>Uveďte počet a 3 nejvýznamnější země, ve kterých Váš podnik působí v současné době:</w:t>
      </w:r>
    </w:p>
    <w:p w14:paraId="1171BF88" w14:textId="77777777" w:rsidR="00826DF2" w:rsidRPr="00BD3F15" w:rsidRDefault="00161BF2" w:rsidP="00826DF2">
      <w:pPr>
        <w:pStyle w:val="Odstavecseseznamem"/>
        <w:ind w:left="426"/>
        <w:rPr>
          <w:rFonts w:cstheme="minorHAnsi"/>
        </w:rPr>
      </w:pPr>
      <w:r w:rsidRPr="00BD3F15">
        <w:rPr>
          <w:rFonts w:cstheme="minorHAnsi"/>
        </w:rPr>
        <w:t>Počet zemí současného působení……………………………………………………………………………</w:t>
      </w:r>
      <w:r w:rsidR="0081547B" w:rsidRPr="00BD3F15">
        <w:rPr>
          <w:rFonts w:cstheme="minorHAnsi"/>
        </w:rPr>
        <w:t>…………………..</w:t>
      </w:r>
    </w:p>
    <w:p w14:paraId="53CD87C4" w14:textId="77777777" w:rsidR="00161BF2" w:rsidRPr="00BD3F15" w:rsidRDefault="00161BF2" w:rsidP="00826DF2">
      <w:pPr>
        <w:pStyle w:val="Odstavecseseznamem"/>
        <w:ind w:left="426"/>
        <w:rPr>
          <w:rFonts w:cstheme="minorHAnsi"/>
        </w:rPr>
      </w:pPr>
      <w:r w:rsidRPr="00BD3F15">
        <w:rPr>
          <w:rFonts w:cstheme="minorHAnsi"/>
        </w:rPr>
        <w:t>Uveďte 3 nejvýznamnější země současného působení…………………………….......................................</w:t>
      </w:r>
    </w:p>
    <w:p w14:paraId="0EDE4F5C" w14:textId="77777777" w:rsidR="00161BF2" w:rsidRPr="00BD3F15" w:rsidRDefault="00161BF2" w:rsidP="00826DF2">
      <w:pPr>
        <w:pStyle w:val="Odstavecseseznamem"/>
        <w:ind w:left="426"/>
        <w:rPr>
          <w:rFonts w:cstheme="minorHAnsi"/>
        </w:rPr>
      </w:pPr>
      <w:r w:rsidRPr="00BD3F15">
        <w:rPr>
          <w:rFonts w:cstheme="minorHAnsi"/>
        </w:rPr>
        <w:t>……………………………………………………………………………………………………………………………………………………..</w:t>
      </w:r>
    </w:p>
    <w:p w14:paraId="01973825" w14:textId="77777777" w:rsidR="00161BF2" w:rsidRPr="00BD3F15" w:rsidRDefault="00161BF2" w:rsidP="00826DF2">
      <w:pPr>
        <w:pStyle w:val="Odstavecseseznamem"/>
        <w:ind w:left="426"/>
        <w:rPr>
          <w:rFonts w:cstheme="minorHAnsi"/>
        </w:rPr>
      </w:pPr>
    </w:p>
    <w:p w14:paraId="21518E01" w14:textId="77777777" w:rsidR="00826DF2" w:rsidRPr="00BD3F15" w:rsidRDefault="00826DF2" w:rsidP="00BD3F15">
      <w:pPr>
        <w:pStyle w:val="Odstavecseseznamem"/>
        <w:numPr>
          <w:ilvl w:val="2"/>
          <w:numId w:val="4"/>
        </w:numPr>
        <w:spacing w:line="240" w:lineRule="auto"/>
        <w:ind w:left="425" w:hanging="425"/>
        <w:jc w:val="both"/>
        <w:rPr>
          <w:rFonts w:cstheme="minorHAnsi"/>
          <w:b/>
          <w:i/>
        </w:rPr>
      </w:pPr>
      <w:r w:rsidRPr="00BD3F15">
        <w:rPr>
          <w:rFonts w:cstheme="minorHAnsi"/>
          <w:b/>
          <w:i/>
        </w:rPr>
        <w:t xml:space="preserve">Uveďte, kterými nezbytnými zdroji podnik disponoval již při rozhodování o zahájení mezinárodních aktivit  </w:t>
      </w:r>
      <w:r w:rsidRPr="00BD3F15">
        <w:rPr>
          <w:rFonts w:cstheme="minorHAnsi"/>
          <w:i/>
        </w:rPr>
        <w:t>(můžete označit více odpovědí)</w:t>
      </w:r>
      <w:r w:rsidRPr="00BD3F15">
        <w:rPr>
          <w:rFonts w:cstheme="minorHAnsi"/>
          <w:b/>
          <w:i/>
        </w:rPr>
        <w:t>:</w:t>
      </w:r>
    </w:p>
    <w:p w14:paraId="50C1766F" w14:textId="77777777"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kapitál (peníze)</w:t>
      </w:r>
    </w:p>
    <w:p w14:paraId="28E95CE6" w14:textId="77777777"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speciální znalosti v konkrétních oblastech</w:t>
      </w:r>
    </w:p>
    <w:p w14:paraId="1B9DBA2D" w14:textId="77777777"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patenty</w:t>
      </w:r>
    </w:p>
    <w:p w14:paraId="0CFC02ED" w14:textId="77777777"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zahraniční kontakty</w:t>
      </w:r>
    </w:p>
    <w:p w14:paraId="3B0908E0" w14:textId="77777777"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znalosti jednotlivých trhů</w:t>
      </w:r>
    </w:p>
    <w:p w14:paraId="64A65DDA" w14:textId="77777777"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koncepci jak realizovat (rozvinout) jednotlivé podnikání</w:t>
      </w:r>
    </w:p>
    <w:p w14:paraId="5D6B6449" w14:textId="77777777"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znalosti zahraničního jazyka</w:t>
      </w:r>
    </w:p>
    <w:p w14:paraId="7BF33A87" w14:textId="77777777"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cstheme="minorHAnsi"/>
          <w:b/>
        </w:rPr>
      </w:pPr>
      <w:r w:rsidRPr="00BD3F15">
        <w:rPr>
          <w:rFonts w:cstheme="minorHAnsi"/>
        </w:rPr>
        <w:t>jiné</w:t>
      </w:r>
    </w:p>
    <w:p w14:paraId="3D195078" w14:textId="77777777" w:rsidR="009E5803" w:rsidRPr="00BD3F15" w:rsidRDefault="009E5803" w:rsidP="009E5803">
      <w:pPr>
        <w:spacing w:after="0" w:line="240" w:lineRule="auto"/>
        <w:jc w:val="both"/>
        <w:rPr>
          <w:rFonts w:cstheme="minorHAnsi"/>
          <w:b/>
        </w:rPr>
      </w:pPr>
    </w:p>
    <w:p w14:paraId="0F30D627" w14:textId="77777777" w:rsidR="009E5803" w:rsidRPr="00BD3F15" w:rsidRDefault="00213A07" w:rsidP="009E5803">
      <w:pPr>
        <w:pStyle w:val="Odstavecseseznamem"/>
        <w:numPr>
          <w:ilvl w:val="2"/>
          <w:numId w:val="4"/>
        </w:numPr>
        <w:spacing w:after="0" w:line="240" w:lineRule="auto"/>
        <w:ind w:left="426" w:hanging="426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>Jakou mírou znalostí</w:t>
      </w:r>
      <w:r w:rsidR="009E5803" w:rsidRPr="00BD3F15">
        <w:rPr>
          <w:rFonts w:cstheme="minorHAnsi"/>
          <w:b/>
        </w:rPr>
        <w:t xml:space="preserve"> disponuje Váš podnik</w:t>
      </w:r>
    </w:p>
    <w:p w14:paraId="5F943F60" w14:textId="77777777" w:rsidR="00213A07" w:rsidRPr="00BD3F15" w:rsidRDefault="00213A07" w:rsidP="00213A07">
      <w:pPr>
        <w:spacing w:after="0" w:line="240" w:lineRule="auto"/>
        <w:ind w:left="426"/>
        <w:jc w:val="both"/>
        <w:rPr>
          <w:rFonts w:cstheme="minorHAnsi"/>
          <w:b/>
        </w:rPr>
      </w:pPr>
      <w:r w:rsidRPr="00BD3F15">
        <w:rPr>
          <w:rFonts w:cstheme="minorHAnsi"/>
        </w:rPr>
        <w:t xml:space="preserve">(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8847" w:type="dxa"/>
        <w:jc w:val="center"/>
        <w:tblLayout w:type="fixed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213A07" w:rsidRPr="006F5B92" w14:paraId="389F8549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55504254" w14:textId="77777777"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onkurentů na zahraničních trzích.</w:t>
            </w:r>
          </w:p>
        </w:tc>
        <w:tc>
          <w:tcPr>
            <w:tcW w:w="454" w:type="dxa"/>
            <w:vAlign w:val="center"/>
          </w:tcPr>
          <w:p w14:paraId="030D8568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38C3A80B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45128FDB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74259794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6134EC7E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66194FC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289D6103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14:paraId="53CD9EA1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5AC90926" w14:textId="77777777"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onkurence na zámořských trzích.</w:t>
            </w:r>
          </w:p>
        </w:tc>
        <w:tc>
          <w:tcPr>
            <w:tcW w:w="454" w:type="dxa"/>
            <w:vAlign w:val="center"/>
          </w:tcPr>
          <w:p w14:paraId="6D70E984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1FBB70AE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74DE8346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175EF9E3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1A52AD8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28696ED8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6FCE2E28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14:paraId="6010D722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124B681F" w14:textId="77777777"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onkurenčních strategií podniků na zahraničních trzích.</w:t>
            </w:r>
          </w:p>
        </w:tc>
        <w:tc>
          <w:tcPr>
            <w:tcW w:w="454" w:type="dxa"/>
            <w:vAlign w:val="center"/>
          </w:tcPr>
          <w:p w14:paraId="71E63ABC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28683775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41245267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297A1D86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4CCB6AEE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2D210B7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3FD817AB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14:paraId="0EDE8745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011A0F4B" w14:textId="77777777"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zákaznických segmentů na zahraničních trzích.</w:t>
            </w:r>
          </w:p>
        </w:tc>
        <w:tc>
          <w:tcPr>
            <w:tcW w:w="454" w:type="dxa"/>
            <w:vAlign w:val="center"/>
          </w:tcPr>
          <w:p w14:paraId="5FC95EDA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4B48AA49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3DB996B3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13D72540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FBCC205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476C1561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187D02BB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14:paraId="090CB0EF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09F8128C" w14:textId="77777777"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potřeb a preferencí zahraničních zákazníků.</w:t>
            </w:r>
          </w:p>
        </w:tc>
        <w:tc>
          <w:tcPr>
            <w:tcW w:w="454" w:type="dxa"/>
            <w:vAlign w:val="center"/>
          </w:tcPr>
          <w:p w14:paraId="0CEC4C58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60398A62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1A7EB735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0A472B6C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6759866E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70870CA4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07FCD1E3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14:paraId="7F5322A3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46EC6E88" w14:textId="77777777"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příležitostí pro partnerství na zahraničních trzích.</w:t>
            </w:r>
          </w:p>
        </w:tc>
        <w:tc>
          <w:tcPr>
            <w:tcW w:w="454" w:type="dxa"/>
            <w:vAlign w:val="center"/>
          </w:tcPr>
          <w:p w14:paraId="77592999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329DDCC0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6D2A897D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13E97527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7E400CA4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7A31E79C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678F4B93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14:paraId="259CCC16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3364B80F" w14:textId="77777777"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příležitostí pro potenciální nové zákazníky.</w:t>
            </w:r>
          </w:p>
        </w:tc>
        <w:tc>
          <w:tcPr>
            <w:tcW w:w="454" w:type="dxa"/>
            <w:vAlign w:val="center"/>
          </w:tcPr>
          <w:p w14:paraId="39F5E035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28A7130B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2C9252E8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048353D2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3D3341FB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727717D7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5DDA9541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14:paraId="641889F2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0B4E29EF" w14:textId="77777777"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typů/kvality dostupných distribučních kanálů na zámořských trzích.</w:t>
            </w:r>
          </w:p>
        </w:tc>
        <w:tc>
          <w:tcPr>
            <w:tcW w:w="454" w:type="dxa"/>
            <w:vAlign w:val="center"/>
          </w:tcPr>
          <w:p w14:paraId="50AB634E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5A0D8AFD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5499FC14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326861E2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697FF40A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6CC214C6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6CA3D468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14:paraId="7F031CC7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1C7105F9" w14:textId="77777777"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vality současných distribučních kanálů v zahraničí.</w:t>
            </w:r>
          </w:p>
        </w:tc>
        <w:tc>
          <w:tcPr>
            <w:tcW w:w="454" w:type="dxa"/>
            <w:vAlign w:val="center"/>
          </w:tcPr>
          <w:p w14:paraId="36FEDB01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6A247C05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14B6B0AC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3FA47CB1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245073B6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D73C5B0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1D73D019" w14:textId="77777777"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14:paraId="35740C5C" w14:textId="77777777" w:rsidR="009E5803" w:rsidRDefault="009E5803" w:rsidP="00826DF2">
      <w:pPr>
        <w:pStyle w:val="Odstavecseseznamem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400AE7E2" w14:textId="77777777" w:rsidR="009E5803" w:rsidRDefault="009E5803" w:rsidP="00826DF2">
      <w:pPr>
        <w:pStyle w:val="Odstavecseseznamem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7D6EA75C" w14:textId="77777777" w:rsidR="00E5128D" w:rsidRPr="00BD3F15" w:rsidRDefault="00E5128D" w:rsidP="00E5128D">
      <w:pPr>
        <w:pStyle w:val="Odstavecseseznamem"/>
        <w:numPr>
          <w:ilvl w:val="2"/>
          <w:numId w:val="4"/>
        </w:numPr>
        <w:spacing w:after="0" w:line="240" w:lineRule="auto"/>
        <w:ind w:left="426" w:hanging="426"/>
        <w:jc w:val="both"/>
        <w:rPr>
          <w:rFonts w:cstheme="minorHAnsi"/>
          <w:b/>
        </w:rPr>
      </w:pPr>
      <w:r w:rsidRPr="00BD3F15">
        <w:rPr>
          <w:b/>
        </w:rPr>
        <w:lastRenderedPageBreak/>
        <w:t>Řízením zahraničních aktivit podniku je</w:t>
      </w:r>
      <w:r w:rsidRPr="00BD3F15">
        <w:rPr>
          <w:rFonts w:cstheme="minorHAnsi"/>
        </w:rPr>
        <w:t xml:space="preserve"> (Označte míru souhlasu s níže uvedenými výrobky. 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E5128D" w:rsidRPr="001B5307" w14:paraId="114E69CF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19176198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má vzdělání v oblasti mezinárodního obchodu, zahraničního obchodu nebo mezinárodního podnikání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14:paraId="3107D0B9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13DF0E25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6F2E591C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601D85CD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67A2E269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6ED4C749" w14:textId="77777777" w:rsidR="00E5128D" w:rsidRPr="00BA6606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14:paraId="73EE1FFF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14:paraId="54E472B7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083DDA88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byl pro tuto činnost speciálně přijat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14:paraId="47F54CF3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2895F34D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1BA38F77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6CC38E70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253C4019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1373B7A8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595960D3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14:paraId="7693E897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5B11BE2E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byl na tuto činnost přeřazen z jiného pracovního místa v</w:t>
            </w:r>
            <w:r>
              <w:rPr>
                <w:sz w:val="20"/>
                <w:szCs w:val="20"/>
              </w:rPr>
              <w:t> </w:t>
            </w:r>
            <w:r w:rsidRPr="0069450B">
              <w:rPr>
                <w:sz w:val="20"/>
                <w:szCs w:val="20"/>
              </w:rPr>
              <w:t>podniku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14:paraId="52B9D389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3DF50D08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7D01B2B6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4531E2E8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25DAC29D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5468BCD4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5120E8E8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14:paraId="30F2226D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234EE0AB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racovník ze stávajícího vedení podniku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14:paraId="240DC4AF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3F3F28C5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750BD412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14:paraId="61D3B3D1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11A64DBE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4012C52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2C0E0568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14:paraId="1CD866B9" w14:textId="7777777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14:paraId="541F798D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již měl předchozí zkušenosti s řízením a realizací zahraničních podnikatelských aktivit</w:t>
            </w:r>
            <w:r>
              <w:rPr>
                <w:rFonts w:cstheme="minorHAnsi"/>
                <w:sz w:val="20"/>
                <w:szCs w:val="20"/>
              </w:rPr>
              <w:t>, uveďte počet let zkušeností……………………..</w:t>
            </w:r>
          </w:p>
        </w:tc>
        <w:tc>
          <w:tcPr>
            <w:tcW w:w="454" w:type="dxa"/>
            <w:vAlign w:val="center"/>
          </w:tcPr>
          <w:p w14:paraId="5686FAC6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14:paraId="134F74FE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14:paraId="6A47FFCD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14:paraId="672D38E8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14:paraId="4CED0987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14:paraId="3C935370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14:paraId="7AF4CFE4" w14:textId="77777777"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14:paraId="34E99BA7" w14:textId="77777777" w:rsidR="009E5803" w:rsidRDefault="009E5803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01052459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3D50132B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43FC323D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3D201664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1307D811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2EF8C092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180063F4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620742FB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4BA191FE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106A8BF4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6287B87A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0BBCF9F0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6BCD28F4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38A8FE65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463435F1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5C0642CE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773DB405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15302632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733601BC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79ED84A0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2805EDBB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067DDF4D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25EC4193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739C6B82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52D54287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5A6608E3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176FD01F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378FFF11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2A3905CB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68A015AF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606CCBB7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48D00FF6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71011A18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525300BB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554FE312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74C6FAE9" w14:textId="77777777"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14:paraId="1094A087" w14:textId="77777777" w:rsidR="00EF403C" w:rsidRDefault="00CB0A82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LIDSK</w:t>
      </w:r>
      <w:r w:rsidR="00880695">
        <w:rPr>
          <w:rFonts w:cstheme="minorHAnsi"/>
          <w:b/>
          <w:sz w:val="24"/>
          <w:szCs w:val="24"/>
        </w:rPr>
        <w:t>É</w:t>
      </w:r>
      <w:r>
        <w:rPr>
          <w:rFonts w:cstheme="minorHAnsi"/>
          <w:b/>
          <w:sz w:val="24"/>
          <w:szCs w:val="24"/>
        </w:rPr>
        <w:t xml:space="preserve"> ZDROJ</w:t>
      </w:r>
      <w:r w:rsidR="00880695">
        <w:rPr>
          <w:rFonts w:cstheme="minorHAnsi"/>
          <w:b/>
          <w:sz w:val="24"/>
          <w:szCs w:val="24"/>
        </w:rPr>
        <w:t>E</w:t>
      </w:r>
    </w:p>
    <w:p w14:paraId="30DF1377" w14:textId="77777777" w:rsidR="00EF403C" w:rsidRPr="00EF403C" w:rsidRDefault="00EF403C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78FA8D73" w14:textId="77777777" w:rsidR="00EF403C" w:rsidRDefault="00EF403C" w:rsidP="00EF403C">
      <w:pPr>
        <w:pStyle w:val="Odstavecseseznamem"/>
        <w:numPr>
          <w:ilvl w:val="2"/>
          <w:numId w:val="4"/>
        </w:numPr>
        <w:ind w:left="426" w:hanging="426"/>
      </w:pPr>
      <w:r w:rsidRPr="00EF403C">
        <w:rPr>
          <w:b/>
        </w:rPr>
        <w:t xml:space="preserve">Využívání flexibilních forem práce </w:t>
      </w:r>
      <w:r>
        <w:tab/>
      </w:r>
      <w:r>
        <w:tab/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1701"/>
        <w:gridCol w:w="1276"/>
        <w:gridCol w:w="1554"/>
      </w:tblGrid>
      <w:tr w:rsidR="00EF403C" w14:paraId="73265DA1" w14:textId="77777777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17115" w14:textId="77777777" w:rsidR="00EF403C" w:rsidRPr="00EF403C" w:rsidRDefault="00EF403C" w:rsidP="00EF403C">
            <w:pPr>
              <w:spacing w:after="0" w:line="240" w:lineRule="auto"/>
              <w:rPr>
                <w:b/>
              </w:rPr>
            </w:pPr>
            <w:r w:rsidRPr="00EF403C">
              <w:rPr>
                <w:b/>
              </w:rPr>
              <w:t>Flexibilní formy prá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C19A8" w14:textId="77777777" w:rsidR="00EF403C" w:rsidRPr="00EF403C" w:rsidRDefault="00EF403C" w:rsidP="00EF40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Pr="00EF403C">
              <w:rPr>
                <w:b/>
              </w:rPr>
              <w:t>řed pandemií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11282" w14:textId="77777777" w:rsidR="00EF403C" w:rsidRPr="00EF403C" w:rsidRDefault="00EF403C" w:rsidP="00EF40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v</w:t>
            </w:r>
            <w:r w:rsidRPr="00EF403C">
              <w:rPr>
                <w:b/>
              </w:rPr>
              <w:t xml:space="preserve"> průběhu pandemie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FBBDA" w14:textId="77777777" w:rsidR="00EF403C" w:rsidRPr="00EF403C" w:rsidRDefault="00EF403C" w:rsidP="00EF40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Pr="00EF403C">
              <w:rPr>
                <w:b/>
              </w:rPr>
              <w:t>okračujeme ve využívání</w:t>
            </w:r>
          </w:p>
        </w:tc>
      </w:tr>
      <w:tr w:rsidR="00EF403C" w14:paraId="50262883" w14:textId="77777777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2D59D" w14:textId="77777777" w:rsidR="00EF403C" w:rsidRDefault="00EF403C" w:rsidP="00EF403C">
            <w:pPr>
              <w:spacing w:after="0" w:line="240" w:lineRule="auto"/>
            </w:pPr>
            <w:r>
              <w:t>Částečné pracovní úvazk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99FB6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0BB05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3879C" w14:textId="77777777" w:rsidR="00EF403C" w:rsidRDefault="00EF403C" w:rsidP="00EF403C">
            <w:pPr>
              <w:spacing w:after="0" w:line="240" w:lineRule="auto"/>
            </w:pPr>
          </w:p>
        </w:tc>
      </w:tr>
      <w:tr w:rsidR="00EF403C" w14:paraId="3B495E7D" w14:textId="77777777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D164F" w14:textId="77777777" w:rsidR="00EF403C" w:rsidRDefault="00EF403C" w:rsidP="00EF403C">
            <w:pPr>
              <w:spacing w:after="0" w:line="240" w:lineRule="auto"/>
            </w:pPr>
            <w:proofErr w:type="spellStart"/>
            <w:r>
              <w:t>Home-office</w:t>
            </w:r>
            <w:proofErr w:type="spellEnd"/>
            <w:r>
              <w:t xml:space="preserve"> a dálkový přístu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C40B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6B0B0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52FD9" w14:textId="77777777" w:rsidR="00EF403C" w:rsidRDefault="00EF403C" w:rsidP="00EF403C">
            <w:pPr>
              <w:spacing w:after="0" w:line="240" w:lineRule="auto"/>
            </w:pPr>
          </w:p>
        </w:tc>
      </w:tr>
      <w:tr w:rsidR="00EF403C" w14:paraId="3879A794" w14:textId="77777777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C644" w14:textId="77777777" w:rsidR="00EF403C" w:rsidRDefault="00EF403C" w:rsidP="00EF403C">
            <w:pPr>
              <w:spacing w:after="0" w:line="240" w:lineRule="auto"/>
            </w:pPr>
            <w:r>
              <w:t>Sdílení pracovního míst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4E4EA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EA00D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EF1A9" w14:textId="77777777" w:rsidR="00EF403C" w:rsidRDefault="00EF403C" w:rsidP="00EF403C">
            <w:pPr>
              <w:spacing w:after="0" w:line="240" w:lineRule="auto"/>
            </w:pPr>
          </w:p>
        </w:tc>
      </w:tr>
      <w:tr w:rsidR="00EF403C" w14:paraId="70225AD8" w14:textId="77777777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EA1AC" w14:textId="77777777" w:rsidR="00EF403C" w:rsidRDefault="00EF403C" w:rsidP="00EF403C">
            <w:pPr>
              <w:spacing w:after="0" w:line="240" w:lineRule="auto"/>
            </w:pPr>
            <w:r>
              <w:t xml:space="preserve">Střídání zaměstnanců pracovních kolektivů ve směnách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D1335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6BC49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202CD" w14:textId="77777777" w:rsidR="00EF403C" w:rsidRDefault="00EF403C" w:rsidP="00EF403C">
            <w:pPr>
              <w:spacing w:after="0" w:line="240" w:lineRule="auto"/>
            </w:pPr>
          </w:p>
        </w:tc>
      </w:tr>
      <w:tr w:rsidR="00EF403C" w14:paraId="574C78F5" w14:textId="77777777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411A4" w14:textId="77777777" w:rsidR="00EF403C" w:rsidRDefault="00EF403C" w:rsidP="00EF403C">
            <w:pPr>
              <w:spacing w:after="0" w:line="240" w:lineRule="auto"/>
            </w:pPr>
            <w:r>
              <w:t>Využití outsourcingu/OSVČ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5C67A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C0092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EE178" w14:textId="77777777" w:rsidR="00EF403C" w:rsidRDefault="00EF403C" w:rsidP="00EF403C">
            <w:pPr>
              <w:spacing w:after="0" w:line="240" w:lineRule="auto"/>
            </w:pPr>
          </w:p>
        </w:tc>
      </w:tr>
      <w:tr w:rsidR="00EF403C" w14:paraId="796A2D93" w14:textId="77777777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929F8" w14:textId="77777777" w:rsidR="00EF403C" w:rsidRDefault="00EF403C" w:rsidP="00EF403C">
            <w:pPr>
              <w:spacing w:after="0" w:line="240" w:lineRule="auto"/>
            </w:pPr>
            <w:r>
              <w:t xml:space="preserve">Dohody konané mimo pracovní poměr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BD633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54AD3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47ADC" w14:textId="77777777" w:rsidR="00EF403C" w:rsidRDefault="00EF403C" w:rsidP="00EF403C">
            <w:pPr>
              <w:spacing w:after="0" w:line="240" w:lineRule="auto"/>
            </w:pPr>
          </w:p>
        </w:tc>
      </w:tr>
      <w:tr w:rsidR="00EF403C" w14:paraId="06561B52" w14:textId="77777777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35091" w14:textId="77777777" w:rsidR="00EF403C" w:rsidRDefault="00EF403C" w:rsidP="00EF403C">
            <w:pPr>
              <w:spacing w:after="0" w:line="240" w:lineRule="auto"/>
            </w:pPr>
            <w:r>
              <w:t>Agenturní zaměstnávání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6C7BA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930EA" w14:textId="77777777"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67512" w14:textId="77777777" w:rsidR="00EF403C" w:rsidRDefault="00EF403C" w:rsidP="00EF403C">
            <w:pPr>
              <w:spacing w:after="0" w:line="240" w:lineRule="auto"/>
            </w:pPr>
          </w:p>
        </w:tc>
      </w:tr>
    </w:tbl>
    <w:p w14:paraId="3062BBDB" w14:textId="77777777" w:rsidR="00EF403C" w:rsidRDefault="00EF403C" w:rsidP="00EF403C">
      <w:pPr>
        <w:rPr>
          <w:rFonts w:ascii="Calibri" w:eastAsia="Calibri" w:hAnsi="Calibri"/>
        </w:rPr>
      </w:pPr>
    </w:p>
    <w:p w14:paraId="56CD9AB2" w14:textId="77777777" w:rsidR="00EF403C" w:rsidRDefault="00EF403C" w:rsidP="00EF403C">
      <w:pPr>
        <w:pStyle w:val="Odstavecseseznamem"/>
        <w:numPr>
          <w:ilvl w:val="2"/>
          <w:numId w:val="4"/>
        </w:numPr>
        <w:ind w:left="426" w:hanging="426"/>
      </w:pPr>
      <w:r>
        <w:rPr>
          <w:b/>
        </w:rPr>
        <w:t>D</w:t>
      </w:r>
      <w:r w:rsidRPr="00EF403C">
        <w:rPr>
          <w:b/>
        </w:rPr>
        <w:t>opad pandemie Covid-19</w:t>
      </w:r>
      <w:r>
        <w:rPr>
          <w:b/>
        </w:rPr>
        <w:t xml:space="preserve"> na vybrané oblasti organizace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3693"/>
        <w:gridCol w:w="1001"/>
        <w:gridCol w:w="1243"/>
        <w:gridCol w:w="753"/>
        <w:gridCol w:w="1307"/>
        <w:gridCol w:w="1065"/>
      </w:tblGrid>
      <w:tr w:rsidR="00EF403C" w14:paraId="20B20578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48C36" w14:textId="77777777" w:rsidR="00EF403C" w:rsidRPr="00EF403C" w:rsidRDefault="00EF403C">
            <w:pPr>
              <w:spacing w:after="0"/>
              <w:rPr>
                <w:b/>
              </w:rPr>
            </w:pPr>
            <w:r w:rsidRPr="00EF403C">
              <w:rPr>
                <w:b/>
              </w:rPr>
              <w:t>Oblas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3BC86" w14:textId="77777777"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pozitivn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43067" w14:textId="77777777"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spíše pozitivn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1C372" w14:textId="77777777"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žádný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3D910" w14:textId="77777777"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spíše negativn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AFCD4" w14:textId="77777777"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negativní</w:t>
            </w:r>
          </w:p>
        </w:tc>
      </w:tr>
      <w:tr w:rsidR="00EF403C" w14:paraId="34B935BE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885C3" w14:textId="77777777" w:rsidR="00EF403C" w:rsidRDefault="00EF403C">
            <w:pPr>
              <w:spacing w:after="0"/>
            </w:pPr>
            <w:r>
              <w:t>Ekonomická kondice firm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07A62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3D4B2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39B5C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C0B71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F9A8E" w14:textId="77777777" w:rsidR="00EF403C" w:rsidRDefault="00EF403C">
            <w:pPr>
              <w:spacing w:after="0"/>
            </w:pPr>
          </w:p>
        </w:tc>
      </w:tr>
      <w:tr w:rsidR="00EF403C" w14:paraId="3ABD8749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F931D" w14:textId="77777777" w:rsidR="00EF403C" w:rsidRDefault="00EF403C">
            <w:pPr>
              <w:spacing w:after="0"/>
            </w:pPr>
            <w:r>
              <w:t>Motivace a angažovanost zaměstnanců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B9840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CAB7C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BA4E3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18770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5878A" w14:textId="77777777" w:rsidR="00EF403C" w:rsidRDefault="00EF403C">
            <w:pPr>
              <w:spacing w:after="0"/>
            </w:pPr>
          </w:p>
        </w:tc>
      </w:tr>
      <w:tr w:rsidR="00EF403C" w14:paraId="4BCAB2E7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BC04F" w14:textId="77777777" w:rsidR="00EF403C" w:rsidRDefault="00EF403C">
            <w:pPr>
              <w:spacing w:after="0"/>
            </w:pPr>
            <w:r>
              <w:t>Výkonnost zaměstnanců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D406F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DC2D4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83D6C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91C1E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9A78" w14:textId="77777777" w:rsidR="00EF403C" w:rsidRDefault="00EF403C">
            <w:pPr>
              <w:spacing w:after="0"/>
            </w:pPr>
          </w:p>
        </w:tc>
      </w:tr>
      <w:tr w:rsidR="00EF403C" w14:paraId="536F55FC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E226F" w14:textId="77777777" w:rsidR="00EF403C" w:rsidRDefault="00EF403C">
            <w:pPr>
              <w:spacing w:after="0"/>
            </w:pPr>
            <w:r>
              <w:t>Digitalizace a využití 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BBFFB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10136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8465E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03E25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CDB8D" w14:textId="77777777" w:rsidR="00EF403C" w:rsidRDefault="00EF403C">
            <w:pPr>
              <w:spacing w:after="0"/>
            </w:pPr>
          </w:p>
        </w:tc>
      </w:tr>
      <w:tr w:rsidR="00EF403C" w14:paraId="7B64A9E5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2935D" w14:textId="77777777" w:rsidR="00EF403C" w:rsidRDefault="00EF403C">
            <w:pPr>
              <w:spacing w:after="0"/>
            </w:pPr>
            <w:r>
              <w:t>Péče o zaměstna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496D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9B124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840C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FB59F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778DE" w14:textId="77777777" w:rsidR="00EF403C" w:rsidRDefault="00EF403C">
            <w:pPr>
              <w:spacing w:after="0"/>
            </w:pPr>
          </w:p>
        </w:tc>
      </w:tr>
      <w:tr w:rsidR="00EF403C" w14:paraId="1F86C365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6C0CF" w14:textId="77777777" w:rsidR="00EF403C" w:rsidRDefault="00EF403C">
            <w:pPr>
              <w:spacing w:after="0"/>
            </w:pPr>
            <w:r>
              <w:t>Nábor nových zaměstnanců (jak se daří sehnat nové zaměstnance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A089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E91B9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9138A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F6AD9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2FF3E" w14:textId="77777777" w:rsidR="00EF403C" w:rsidRDefault="00EF403C">
            <w:pPr>
              <w:spacing w:after="0"/>
            </w:pPr>
          </w:p>
        </w:tc>
      </w:tr>
      <w:tr w:rsidR="00EF403C" w14:paraId="10C56E1D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2B351" w14:textId="77777777" w:rsidR="00EF403C" w:rsidRDefault="00EF403C">
            <w:pPr>
              <w:spacing w:after="0"/>
            </w:pPr>
            <w:r>
              <w:t>Vztahy mezi zaměstnanc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5D1B0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A2DAC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6E612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4F810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D4823" w14:textId="77777777" w:rsidR="00EF403C" w:rsidRDefault="00EF403C">
            <w:pPr>
              <w:spacing w:after="0"/>
            </w:pPr>
          </w:p>
        </w:tc>
      </w:tr>
      <w:tr w:rsidR="00EF403C" w14:paraId="5D8E4BE2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E0AB5" w14:textId="77777777" w:rsidR="00EF403C" w:rsidRDefault="00EF403C">
            <w:pPr>
              <w:spacing w:after="0"/>
            </w:pPr>
            <w:r>
              <w:t>Vzdělávání zaměstnanců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D6FC2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5538C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300CC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4AE8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073FC" w14:textId="77777777" w:rsidR="00EF403C" w:rsidRDefault="00EF403C">
            <w:pPr>
              <w:spacing w:after="0"/>
            </w:pPr>
          </w:p>
        </w:tc>
      </w:tr>
      <w:tr w:rsidR="00EF403C" w14:paraId="231314D3" w14:textId="77777777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205ED" w14:textId="77777777" w:rsidR="00EF403C" w:rsidRDefault="00EF403C">
            <w:pPr>
              <w:spacing w:after="0"/>
            </w:pPr>
            <w:r>
              <w:t xml:space="preserve">Firemní benefity pro zaměstnance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A335B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1173B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4FEDC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22240" w14:textId="77777777"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8D368" w14:textId="77777777" w:rsidR="00EF403C" w:rsidRDefault="00EF403C">
            <w:pPr>
              <w:spacing w:after="0"/>
            </w:pPr>
          </w:p>
        </w:tc>
      </w:tr>
    </w:tbl>
    <w:p w14:paraId="2E12A68A" w14:textId="77777777" w:rsidR="00EF403C" w:rsidRDefault="00EF403C" w:rsidP="00EF403C">
      <w:pPr>
        <w:rPr>
          <w:rFonts w:ascii="Calibri" w:eastAsia="Calibri" w:hAnsi="Calibri"/>
        </w:rPr>
      </w:pPr>
    </w:p>
    <w:p w14:paraId="1C8BC557" w14:textId="77777777" w:rsidR="00EF403C" w:rsidRDefault="00EF403C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391E5FD7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5D4F8EA6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50206473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05BA6A12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5B83E34B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6DB39B45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1E589CE8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4888270E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2A4F1576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BUSINESS MODEL CANVAS</w:t>
      </w:r>
    </w:p>
    <w:p w14:paraId="36F70D62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3EC94750" w14:textId="77777777" w:rsidR="00880695" w:rsidRDefault="00880695" w:rsidP="00880695">
      <w:pPr>
        <w:spacing w:after="160" w:line="240" w:lineRule="auto"/>
        <w:contextualSpacing/>
        <w:jc w:val="center"/>
        <w:rPr>
          <w:rFonts w:cstheme="minorHAnsi"/>
          <w:i/>
        </w:rPr>
      </w:pPr>
      <w:r>
        <w:rPr>
          <w:rFonts w:cstheme="minorHAnsi"/>
          <w:i/>
        </w:rPr>
        <w:t>Prosím zaškrtněte vždy jednu hodnotu.</w:t>
      </w:r>
    </w:p>
    <w:p w14:paraId="4AC19251" w14:textId="77777777"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tbl>
      <w:tblPr>
        <w:tblW w:w="92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3"/>
        <w:gridCol w:w="5125"/>
        <w:gridCol w:w="782"/>
        <w:gridCol w:w="707"/>
        <w:gridCol w:w="737"/>
        <w:gridCol w:w="707"/>
        <w:gridCol w:w="784"/>
      </w:tblGrid>
      <w:tr w:rsidR="00880695" w:rsidRPr="00D13510" w14:paraId="31872CFD" w14:textId="77777777" w:rsidTr="00B30DF0">
        <w:trPr>
          <w:trHeight w:val="497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14:paraId="7F17077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1. ZÁKAZNICKÉ SEGMENTY</w:t>
            </w:r>
          </w:p>
        </w:tc>
      </w:tr>
      <w:tr w:rsidR="00880695" w:rsidRPr="00D13510" w14:paraId="507A079C" w14:textId="77777777" w:rsidTr="00B30DF0">
        <w:trPr>
          <w:trHeight w:val="437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D5B30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1506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6893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AB7E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D15B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70BB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14:paraId="3A0EAC94" w14:textId="77777777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2BD1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E12BF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ávratnost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ákazníků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je vysoká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2042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5183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DDE1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E5E2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F5F7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34AE687C" w14:textId="77777777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F7AC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893E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Zákaznická základna je dobře segmentovaná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EF9C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0EA2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305F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80ED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D7C8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6B720619" w14:textId="77777777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B2E0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24365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Segmentaci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rovádíme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dle tržeb a obra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06D0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2AE1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E2D7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3A23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2423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2AF59E02" w14:textId="77777777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0E50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FA97D" w14:textId="77777777" w:rsidR="00880695" w:rsidRPr="00D13510" w:rsidRDefault="00880695" w:rsidP="008806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ýznamné zákaznické segmenty tvoří business to business (B2B)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6201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9D99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E2BE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7553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E364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58A0DBC" w14:textId="77777777" w:rsidTr="00B30DF0">
        <w:trPr>
          <w:trHeight w:val="42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B867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392D2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ýznamné zákaznické segmenty tvoří business to </w:t>
            </w:r>
            <w:proofErr w:type="spell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consumer</w:t>
            </w:r>
            <w:proofErr w:type="spell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(B2C)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4769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5E20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C434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D47B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42FC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77F3A70" w14:textId="77777777" w:rsidTr="00B30DF0">
        <w:trPr>
          <w:trHeight w:val="43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DA55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D9FE1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U segmentace rozlišujeme mezi B2C nebo B2B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B2C1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8494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FDC1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C551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87C2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2D2F8E91" w14:textId="77777777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1878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7DE70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zákaznické segmenty mají prioritizaci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D5D9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BF06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1652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2273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73CA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0FFAE5FA" w14:textId="77777777" w:rsidTr="00B30DF0">
        <w:trPr>
          <w:trHeight w:val="43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D22B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9E914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si vědomi potřeb každého segmen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F5DE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19B1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7A21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212F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D5F3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088139C" w14:textId="77777777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55A4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061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náme motivátory každého segmen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A8D1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3013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3A49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DA1B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3106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7456C0E9" w14:textId="77777777" w:rsidTr="00B30DF0">
        <w:trPr>
          <w:trHeight w:val="49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50E4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0B17F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si vědomi trendů v každém zákaznickém segmen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645D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1B70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829D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45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7D65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0DF30085" w14:textId="77777777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3ADC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E339C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Potřeby segmentu jsou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upřednostňován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EC7B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1258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988A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C5BF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1D34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5646D3E7" w14:textId="77777777" w:rsidTr="00B30DF0">
        <w:trPr>
          <w:trHeight w:val="48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7AAD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28AC5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mají snadno dostupné informace o zákaznických segmentech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2810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CE51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DDE1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6D719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C97C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65A39EB5" w14:textId="77777777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C2A7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535F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eustále získáváme nové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4744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E04D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C6A5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9962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32A1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E6F2094" w14:textId="77777777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C6F7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D8079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segmenty zákazníků rostl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6840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4448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6DC0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37CE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AFED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85A565D" w14:textId="77777777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1872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B0EFA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statní segmenty zákazníků rostl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A79E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3F1D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13A8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FA8E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EBD8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64D43CD1" w14:textId="77777777" w:rsidTr="00B30DF0">
        <w:trPr>
          <w:trHeight w:val="783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14:paraId="5CAFF19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2. NABÍZENÁ HODNOTA</w:t>
            </w:r>
            <w:r w:rsidRPr="00D1351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  <w:lang w:eastAsia="cs-CZ"/>
              </w:rPr>
              <w:t xml:space="preserve"> </w:t>
            </w:r>
            <w:r w:rsidRPr="00D1351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(K tvorbě hodnoty může přispět např. novost, výkon, přizpůsobení, design, značka (</w:t>
            </w:r>
            <w:proofErr w:type="spellStart"/>
            <w:r w:rsidRPr="00D1351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brand</w:t>
            </w:r>
            <w:proofErr w:type="spellEnd"/>
            <w:r w:rsidRPr="00D1351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/status), cena, snižování nákladů, snižování rizika, dostupnost, pohodlnost/využitelnost)</w:t>
            </w:r>
          </w:p>
        </w:tc>
      </w:tr>
      <w:tr w:rsidR="00880695" w:rsidRPr="00D13510" w14:paraId="4B1EA77D" w14:textId="77777777" w:rsidTr="00B30DF0">
        <w:trPr>
          <w:trHeight w:val="346"/>
        </w:trPr>
        <w:tc>
          <w:tcPr>
            <w:tcW w:w="555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2E0DA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E461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491D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BADA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1197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A962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14:paraId="315F1745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C3A0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B2AA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Dodáváme řešení skutečného problému na trh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062A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5383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9B15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5A5B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2ECB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DCDE819" w14:textId="77777777" w:rsidTr="00B30DF0">
        <w:trPr>
          <w:trHeight w:val="678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C8B2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35640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nabízené hodnoty (produkty/služby včetně jejich vlastností, vzhledu, designu) jsou dobře sladěny s potřebami zákazníků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08B2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6151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4756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93DC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4903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3933147F" w14:textId="77777777" w:rsidTr="00B30DF0">
        <w:trPr>
          <w:trHeight w:val="678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DD78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33F92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nabízené hodnoty kvantitativní (cena, rychlost služby atd.) jsou sladěny s potřebami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AADE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EB6B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5242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8246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8CED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5CDEED0D" w14:textId="77777777" w:rsidTr="00B30DF0">
        <w:trPr>
          <w:trHeight w:val="678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62D8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E0C6E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bízené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hodnoty kvalitativní (design, kvalita, funkční využití, použitelnost atd.) jsou sladěny s potřebami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FB73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3CDD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C47F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16B3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A84A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624B6C42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9006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0A8AF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eustále pracujeme na rozšiřování / zlepšování </w:t>
            </w: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i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nabízené hodnot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42FC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A601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4B74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9159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DE4B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471476B3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519E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EE13F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K odlišení nabízené hodnoty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užíváme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kombinace služeb/produk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4082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A927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1E38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3900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96DC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7C217D80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A88B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B3815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ezi našimi produkty a službami existuje silná synergi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35D9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B1DA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DBD2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D619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4FBE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42BDFD29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87F8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02FD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balíčky služeb/produktů jsou různé pro různé zákazníky a jejich potřeb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7F28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FA09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1D87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A2BD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1A6E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4CC046FD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5DBA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91DCB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kombinace služeb/produktů jsou jasně komunikován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8B31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B31A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BB0C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97A4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4507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4A139B0A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03C9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231AB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čekávání služeb/produktů od zákazníka odpovídalo naší nabídc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856C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5A1E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0E8B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BBCF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D71C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3F86EBBE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FB91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D1EEB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Role zákazníků ve službách/produktů jsou jas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7FC9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29AF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04C8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258DF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5422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404BF331" w14:textId="77777777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EA64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CB100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kanály (komunikačních, distribučních) usnadňují spoluvytváření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F3F5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DCDA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6C8A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D3BE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F3F4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4C3A1835" w14:textId="77777777" w:rsidTr="00B30DF0">
        <w:trPr>
          <w:trHeight w:val="452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14:paraId="3CBD7B9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lastRenderedPageBreak/>
              <w:t>3.  KANÁLY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</w:t>
            </w:r>
            <w:r w:rsidRPr="00D13510">
              <w:rPr>
                <w:rFonts w:ascii="Calibri" w:eastAsia="Times New Roman" w:hAnsi="Calibri" w:cs="Calibri"/>
                <w:i/>
                <w:iCs/>
                <w:sz w:val="16"/>
                <w:szCs w:val="16"/>
                <w:lang w:eastAsia="cs-CZ"/>
              </w:rPr>
              <w:t>(distribuční a komunikační vůči zákazníkům)</w:t>
            </w:r>
          </w:p>
        </w:tc>
      </w:tr>
      <w:tr w:rsidR="00880695" w:rsidRPr="00D13510" w14:paraId="08C9DD0E" w14:textId="77777777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BBF7B5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CEEB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E980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C260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CC02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5571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14:paraId="0E25E8FC" w14:textId="77777777" w:rsidTr="00B30DF0">
        <w:trPr>
          <w:trHeight w:val="452"/>
        </w:trPr>
        <w:tc>
          <w:tcPr>
            <w:tcW w:w="43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2063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4C17E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ákazníci mohli naši nabídku využít prostřednictvím různých kanál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FFF5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3EDD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8629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C178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E43A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60CEA10E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7CF6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D9E8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Zákaznické segmenty v B2B mohly využít naši nabídku prostřednictvím různých kanálů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78CA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B431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AEA6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F721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7F1A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0E852AFF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58CE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C16B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Zákaznické segmenty v B2C mohly využít naši nabídku prostřednictvím různých kanálů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07AB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0B19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907E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0146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BD98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5E299F3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F446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F7C4F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jsou efektivní a účin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09D3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C41D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790E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FC58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A191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6DB6F4EF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8B11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F2AA1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Dosah kanálu je mezi zákazníky silný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349D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39CE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7632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37C2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DB0D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6300023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F6F2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92960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ákazníci mohou snadno vidět naše kanál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536C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2F6D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35BD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6E52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1DCC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23D8F124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1EE8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839CE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jsou silně integrova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E9DB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4E4A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3869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059F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7B78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D3B1724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7BAE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A456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poskytují úspory z rozsah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423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9B12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E5DC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0FDC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57F2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38F309E4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3871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31E81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jsou dobře přizpůsobeny segmentům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612E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0122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5C4D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CBE4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B70C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01D174DE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F4A1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B3604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rvní linie rozuměli a propagovali naše nabíd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41E7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2252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84C8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C4DD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28AB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03D6F7B2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D13F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37765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řední linie jsou kompetentní a efektivní při dodávce naší nabíd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842E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C1A6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E6E0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0301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13CD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6E577AC8" w14:textId="77777777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90C0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E5FE0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řední linie jsou oprávněni řešit vznikající situac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0E23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39A5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5028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FBA4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B2F6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14:paraId="14CE548A" w14:textId="77777777" w:rsidTr="00B30DF0">
        <w:trPr>
          <w:trHeight w:val="467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14:paraId="2D0E332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4. VZTAHY SE ZÁKAZNÍKY</w:t>
            </w:r>
          </w:p>
        </w:tc>
      </w:tr>
      <w:tr w:rsidR="00880695" w:rsidRPr="00D13510" w14:paraId="36173D56" w14:textId="77777777" w:rsidTr="00B30DF0">
        <w:trPr>
          <w:trHeight w:val="437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8DEA0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7FBB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067E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F139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029D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1820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14:paraId="3F82ED0C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8D59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721C0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silné vztahy s našimi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6B46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4356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183A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44E30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66E5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222C0B60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CB41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66C5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Typy vztahů se liší podle segmentu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71B1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771A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0499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4327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209B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2AA6A77C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D1D7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F6167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značka je silná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86EB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CCC4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4CF0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0B3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64EB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494C03DF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4143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774F7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služby jsou přizpůsobené pro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F076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C45A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7D5F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8C34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7F3A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4D124899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D5B8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E0C62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rvní linie pracují na vytváření vztahů se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DF57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F160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DA43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10A3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11FE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3283C7FB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7EFB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45365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rvní linie pracují na udržování vztahů se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FEC3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6898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6A2C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0C3D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573A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4ED5BED2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BC5F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78AFF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vztahy se zákazníky splňují očekávání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C3DC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B507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AB62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AD69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7A30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276B558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66D7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A2F6CE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y se zákazníky jsou dobře začleněny do obchodního model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2FEB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1E5E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DB6B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6941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C4DE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018F33B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7E3E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F2DB2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Byli jsme si vědomi finančních nákladů na založení a udržování vztah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8ED8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CB15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C9FB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7F70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D170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0EC21414" w14:textId="77777777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8052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AD0EE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Hodnotíme rentabilitu nákladů na budování a udržení si zákazníků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E2EE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A11B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72D8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A011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8848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1268666D" w14:textId="77777777" w:rsidTr="00B30DF0">
        <w:trPr>
          <w:trHeight w:val="421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14:paraId="46890A9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5. ZDROJE PŘÍJMŮ</w:t>
            </w:r>
          </w:p>
        </w:tc>
      </w:tr>
      <w:tr w:rsidR="00880695" w:rsidRPr="00D13510" w14:paraId="5C962257" w14:textId="77777777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A2E2B1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7830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B229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B2D1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E69B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B0D9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14:paraId="2E277988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0497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DFB65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přesvědčeni o naší cenové strategii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223E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79F4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5F1C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A609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7C11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1513CCCD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E18A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43B4D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áš příjem je předvídatelný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3A5C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BB4F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A09E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A8FC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B7DB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6E9AA030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498B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429FB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příjmy jsou různorod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B592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8E8C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683B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8D00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0E19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516405C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03ED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752B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příjmy jsou udržitel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CE81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050E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CC80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3403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2446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59C9C5BE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004A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05969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Máme opakované toky příjmů a časté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pakované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nákupy od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2CEA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F081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6BE1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645E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388F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13A25227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3E05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24D0A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é segmenty zákazníků generují největší tržb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22D8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99D6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7B6C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BEC0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9919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1542BBD9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659E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4453E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náme procentuální příspěvek každého segmentu k celkovým tržbám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1303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2AB6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5917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9506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F552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1EB36A43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D1EE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7E1DB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á hodnotová nabídka generuje největší tržb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0692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EA16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3F5D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C17B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5DD9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3DCB372F" w14:textId="77777777" w:rsidTr="00B30DF0">
        <w:trPr>
          <w:trHeight w:val="301"/>
        </w:trPr>
        <w:tc>
          <w:tcPr>
            <w:tcW w:w="43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055D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A2093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ykazujeme vysoký obrat 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090D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0DE5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FB5A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9C5E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9115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8AA79DA" w14:textId="77777777" w:rsidTr="00B30DF0">
        <w:trPr>
          <w:trHeight w:val="391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14:paraId="3810D43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lastRenderedPageBreak/>
              <w:t>6. KLÍČOVÉ ZDROJE</w:t>
            </w:r>
          </w:p>
        </w:tc>
      </w:tr>
      <w:tr w:rsidR="00880695" w:rsidRPr="00D13510" w14:paraId="0BB94109" w14:textId="77777777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1196A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D8B9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1E50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CBD2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03E3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F38F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14:paraId="689ECB34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0BFE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FAFC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zdroje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7467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7805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3CD5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8875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D42F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2BB56AAE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6830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E588C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fyzické zdroje (majetek, strojní vybavení, nemovitosti apod.)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7CFF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33B0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0B9F9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6DC0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3761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59DEE66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A5C6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7579A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lidské zdroje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8584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08C5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5B86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13C7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A49C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1ED0D046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FB05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D1263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finanční zdroje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7217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B2F8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B972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27AB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AF6F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600FCC0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2DAE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4C913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droje jsou dodávány spolehlivě a stabil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2D31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8F67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5112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F9C5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CD48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050AB981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D522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66F14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žadavky na zdroje jsou předvídatel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006D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439C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8896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C7B5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50F5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DD802D8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B3A1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169D7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droje zajistily úspory z rozsahu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627E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4ED9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B36D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4659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96F1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0A89F0EE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226D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897B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pitálové zdroje potřebné pro každý návrh hodnoty jsou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1154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94D6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C67A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353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0188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36805294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C849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6B20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Finanční zdroje potřebné pro každý návrh hodnoty jsou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879F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C57F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6968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8F0E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E117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4DB248F2" w14:textId="77777777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CBD8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FB2A4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Lidské zdroje potřebné pro každý návrh hodnoty jsou jasné.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52C4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F519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9EC7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2612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53A8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1D1BBE2D" w14:textId="77777777" w:rsidTr="00B30DF0">
        <w:trPr>
          <w:trHeight w:val="452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14:paraId="4BA53CD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7. KLÍČOVÉ AKTIVITY</w:t>
            </w:r>
          </w:p>
        </w:tc>
      </w:tr>
      <w:tr w:rsidR="00880695" w:rsidRPr="00D13510" w14:paraId="2E0712C1" w14:textId="77777777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5B956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0183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ECB5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C2AD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355C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EF34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14:paraId="29EA7256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73F9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07181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aktivity jsou provádě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F4B4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81F3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33A5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19A5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A855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0BF56521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1204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F8E12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aktivity jsou prováděny efektiv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A195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9E48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21B4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CC6F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99B3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6365CAEF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5610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832AA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Klíčové aktivity je možno obtížně okopírovat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C9DE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210A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6259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E12C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2A01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5184E381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70E7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2A454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droje vyžadované klíčovými činnostmi jsou zřejm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6EDB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ACFC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23C5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1CC2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1688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3D9C25C3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8B67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D9F1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Klíčové aktivity potřebné pro každý návrh hodnoty jsou zřejmé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D32D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5054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491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8B81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B482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335CC86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6DA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861E7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Činnosti potřebné pro poskytování služeb/produktů jsou zaměstnancům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0CAA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AA27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75B2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0387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3E71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62AB113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4291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92D4C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jsme kombinaci standardizovaných a přizpůsobitelných činností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BA3A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174B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660E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1278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6788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5D3490E4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8248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E5C9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Pokud bylo možné, </w:t>
            </w:r>
            <w:r w:rsidR="00D806C6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tak 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aktivity probíhají paralel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29E8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8E8E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AC3E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B19D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A1BA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2D5FF50D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75AE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68B0F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Jsme spokojeni s rovnováhou interních a </w:t>
            </w:r>
            <w:proofErr w:type="spell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utsourcovaných</w:t>
            </w:r>
            <w:proofErr w:type="spell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aktivit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19B1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67BC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70EE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49C8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89C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17E41C54" w14:textId="77777777" w:rsidTr="00B30DF0">
        <w:trPr>
          <w:trHeight w:val="43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8CD4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75F80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Aktivity směřují ke strategickým cílům společnosti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79B6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07E9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5B3C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F033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A3FF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469ED92C" w14:textId="77777777" w:rsidTr="00B30DF0">
        <w:trPr>
          <w:trHeight w:val="391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14:paraId="251F8E3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8. KLÍČOVÁ PARTNERSTVÍ</w:t>
            </w:r>
          </w:p>
        </w:tc>
      </w:tr>
      <w:tr w:rsidR="00880695" w:rsidRPr="00D13510" w14:paraId="60F15291" w14:textId="77777777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FE51F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C2B0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C914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D241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E1FA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2563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14:paraId="5B4C1102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96A6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4CB11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 případě </w:t>
            </w: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třeby  spolupracujeme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s partnery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EFB2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5046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7582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CF35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FDBB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6E1C46AE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54F4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FDAB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 dobré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vztahy s klíčovými partnery (dodavateli, institucemi, bankami atd.)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6A2F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649E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CEB0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1E89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4389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3D1C6597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0802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0B387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Maximalizujeme hmotné zdroje nabízené klíčovými partnery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422B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4130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9EF5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0D97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38ED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002A825D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2194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FFD27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aximalizujeme  nehmotné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zdroje nabízené klíčovými partnery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F848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C143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FA44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CECD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5BEE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53E3014C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D7CB5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123EC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 klíčových partnerů a klíčových zdrojů je nám zřejmý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BF01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5CC7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2AB1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B008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00D1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25B68B62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5A79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A08D1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 mezi klíčovými partnery a návrhy hodnot je jasný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11B0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6EB5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EE52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A221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AE88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1FB5C07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E055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0CE07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ztah mezi klíčovými partnery a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užívanými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arketingovými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kanály je jasný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CA51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5D57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C2BE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CEA5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64ED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0AABAA33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6752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90F5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 mezi klíčovými partnery a vztahy se zákazníky jsou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E62F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72F7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5AA3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F2D8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3A84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3019A6ED" w14:textId="77777777" w:rsidTr="00D806C6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D2A6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0EDB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í partneři mohou být nahrazeni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C4AC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E01F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E781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1BA8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DEBB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136C5A23" w14:textId="77777777" w:rsidTr="00D806C6">
        <w:trPr>
          <w:trHeight w:val="467"/>
        </w:trPr>
        <w:tc>
          <w:tcPr>
            <w:tcW w:w="43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58FD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BF85C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 naší společnosti si uchováváme a chráníme naše klíčové znalosti. 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39F4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39B4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7C25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7402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4C2A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E57857D" w14:textId="77777777" w:rsidTr="00D806C6">
        <w:trPr>
          <w:trHeight w:val="316"/>
        </w:trPr>
        <w:tc>
          <w:tcPr>
            <w:tcW w:w="9275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14:paraId="3ECA9F8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lastRenderedPageBreak/>
              <w:t>9. NÁKLADOVÁ STRUKTURA</w:t>
            </w:r>
          </w:p>
        </w:tc>
      </w:tr>
      <w:tr w:rsidR="00880695" w:rsidRPr="00D13510" w14:paraId="5295D20D" w14:textId="77777777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EA8FF1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04C1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2C8C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D07E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6118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C0AC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14:paraId="5F62169A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8163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804A2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náklady jsou předvídatelné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6827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89B6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E756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B49C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A7B8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3B0E5349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9F81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EBA7C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činnosti jsou nákladově rentabilní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4E8C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23FC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5A55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3B6B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6783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7C79EF2C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DDCA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27CBC9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struktura nákladů je správně sladěna s naším obchodním modelem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1D04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05A6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A2CF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BD50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72F9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3124C2C7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D96F1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75B75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náme celkové náklady na každý návrh hodnoty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C87D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367EC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67A0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4990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FF27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4741F2F4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10B1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306B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é klíčové aktivity jsou nejdražší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5450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6711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C6A4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4E14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269CE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3941E897" w14:textId="77777777" w:rsidTr="00B30DF0">
        <w:trPr>
          <w:trHeight w:val="28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262C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4CBA8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é klíčové zdroje jsou nejdražší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5B19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9D0B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9739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46A2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9558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4F3FA0E6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4C19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2DA46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áklady je možno snadno spojit s každým stavebním blokem obchodního modelu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CA046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D663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6013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9D3F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609B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289318C5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C7537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99AC5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ůžeme  přesně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předpovídat variabilní náklady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33E9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554EB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76CF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C6FB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772FD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235932C9" w14:textId="77777777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A14A2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6673E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systémy regulace fixních nákladů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3679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95921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D21F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C54B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C0BB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06C36589" w14:textId="77777777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E065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4F4DE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Investujeme  čas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a peníze do zaměstnanců v první linii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2BF4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06CA4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4C0B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23779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6F4A0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14:paraId="54181CB3" w14:textId="77777777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AF038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E57B4" w14:textId="77777777"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ím cílem je neustále snižovat náklady, aniž by byla ohrožena kvalita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7798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EAB95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91DC3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7A93F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47C7A" w14:textId="77777777"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</w:tbl>
    <w:p w14:paraId="3C11EAB3" w14:textId="77777777" w:rsidR="00880695" w:rsidRPr="00EF403C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sectPr w:rsidR="00880695" w:rsidRPr="00EF403C" w:rsidSect="00BD3F15">
      <w:headerReference w:type="default" r:id="rId8"/>
      <w:footerReference w:type="default" r:id="rId9"/>
      <w:headerReference w:type="first" r:id="rId10"/>
      <w:pgSz w:w="11906" w:h="16838"/>
      <w:pgMar w:top="426" w:right="1417" w:bottom="0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5CB75A" w14:textId="77777777" w:rsidR="00AB65D1" w:rsidRDefault="00AB65D1" w:rsidP="001E2EE7">
      <w:pPr>
        <w:spacing w:after="0" w:line="240" w:lineRule="auto"/>
      </w:pPr>
      <w:r>
        <w:separator/>
      </w:r>
    </w:p>
  </w:endnote>
  <w:endnote w:type="continuationSeparator" w:id="0">
    <w:p w14:paraId="3B5FCF4B" w14:textId="77777777" w:rsidR="00AB65D1" w:rsidRDefault="00AB65D1" w:rsidP="001E2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16800351"/>
      <w:docPartObj>
        <w:docPartGallery w:val="Page Numbers (Bottom of Page)"/>
        <w:docPartUnique/>
      </w:docPartObj>
    </w:sdtPr>
    <w:sdtEndPr/>
    <w:sdtContent>
      <w:p w14:paraId="4B1901A4" w14:textId="77777777" w:rsidR="00EF403C" w:rsidRDefault="00EF403C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7</w:t>
        </w:r>
        <w:r>
          <w:fldChar w:fldCharType="end"/>
        </w:r>
      </w:p>
    </w:sdtContent>
  </w:sdt>
  <w:p w14:paraId="1960D0CA" w14:textId="77777777" w:rsidR="00EF403C" w:rsidRDefault="00EF403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63AB1" w14:textId="77777777" w:rsidR="00AB65D1" w:rsidRDefault="00AB65D1" w:rsidP="001E2EE7">
      <w:pPr>
        <w:spacing w:after="0" w:line="240" w:lineRule="auto"/>
      </w:pPr>
      <w:r>
        <w:separator/>
      </w:r>
    </w:p>
  </w:footnote>
  <w:footnote w:type="continuationSeparator" w:id="0">
    <w:p w14:paraId="31CB1BED" w14:textId="77777777" w:rsidR="00AB65D1" w:rsidRDefault="00AB65D1" w:rsidP="001E2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4F71" w14:textId="77777777" w:rsidR="00EF403C" w:rsidRDefault="00EF403C" w:rsidP="00913C24">
    <w:pPr>
      <w:pStyle w:val="Zhlav"/>
      <w:jc w:val="right"/>
    </w:pPr>
  </w:p>
  <w:p w14:paraId="1E3C7F7D" w14:textId="77777777" w:rsidR="00EF403C" w:rsidRDefault="00EF403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7AA297" w14:textId="77777777" w:rsidR="00EF403C" w:rsidRDefault="00EF403C" w:rsidP="007F5EE1">
    <w:pPr>
      <w:pStyle w:val="Zhlav"/>
      <w:jc w:val="right"/>
    </w:pPr>
    <w:r w:rsidRPr="007F5EE1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A4F04FB" wp14:editId="047EF3B8">
              <wp:simplePos x="0" y="0"/>
              <wp:positionH relativeFrom="margin">
                <wp:posOffset>-276446</wp:posOffset>
              </wp:positionH>
              <wp:positionV relativeFrom="paragraph">
                <wp:posOffset>180118</wp:posOffset>
              </wp:positionV>
              <wp:extent cx="3790950" cy="314325"/>
              <wp:effectExtent l="0" t="0" r="0" b="952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90950" cy="3143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0CADA3E" w14:textId="77777777" w:rsidR="00EF403C" w:rsidRPr="00913C24" w:rsidRDefault="00EF403C" w:rsidP="007F5EE1">
                          <w:pPr>
                            <w:rPr>
                              <w:b/>
                            </w:rPr>
                          </w:pPr>
                          <w:r w:rsidRPr="00913C24">
                            <w:rPr>
                              <w:b/>
                            </w:rPr>
                            <w:t>Strategické řízení podnikatelských subjektů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F04FB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6" type="#_x0000_t202" style="position:absolute;left:0;text-align:left;margin-left:-21.75pt;margin-top:14.2pt;width:298.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" fillcolor="window" stroked="f" strokeweight=".5pt">
              <v:textbox>
                <w:txbxContent>
                  <w:p w14:paraId="10CADA3E" w14:textId="77777777" w:rsidR="00EF403C" w:rsidRPr="00913C24" w:rsidRDefault="00EF403C" w:rsidP="007F5EE1">
                    <w:pPr>
                      <w:rPr>
                        <w:b/>
                      </w:rPr>
                    </w:pPr>
                    <w:r w:rsidRPr="00913C24">
                      <w:rPr>
                        <w:b/>
                      </w:rPr>
                      <w:t>Strategické řízení podnikatelských subjektů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cs-CZ"/>
      </w:rPr>
      <w:drawing>
        <wp:inline distT="0" distB="0" distL="0" distR="0" wp14:anchorId="155887DA" wp14:editId="00607DE8">
          <wp:extent cx="2145665" cy="664210"/>
          <wp:effectExtent l="0" t="0" r="6985" b="2540"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037CE"/>
    <w:multiLevelType w:val="hybridMultilevel"/>
    <w:tmpl w:val="2710E26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951A5"/>
    <w:multiLevelType w:val="hybridMultilevel"/>
    <w:tmpl w:val="B0927D2E"/>
    <w:lvl w:ilvl="0" w:tplc="C6C03056">
      <w:start w:val="1"/>
      <w:numFmt w:val="upperRoman"/>
      <w:lvlText w:val="%1."/>
      <w:lvlJc w:val="left"/>
      <w:pPr>
        <w:ind w:left="4265" w:hanging="720"/>
      </w:pPr>
      <w:rPr>
        <w:rFonts w:asciiTheme="minorHAnsi" w:eastAsiaTheme="minorHAnsi" w:hAnsiTheme="minorHAnsi" w:cstheme="minorHAnsi"/>
        <w:b/>
        <w:i/>
        <w:color w:val="auto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67406C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12588"/>
    <w:multiLevelType w:val="hybridMultilevel"/>
    <w:tmpl w:val="163436E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A73BD"/>
    <w:multiLevelType w:val="hybridMultilevel"/>
    <w:tmpl w:val="C512FD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36CCF"/>
    <w:multiLevelType w:val="hybridMultilevel"/>
    <w:tmpl w:val="369EAB2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F012F"/>
    <w:multiLevelType w:val="hybridMultilevel"/>
    <w:tmpl w:val="B21A0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22601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17">
      <w:start w:val="1"/>
      <w:numFmt w:val="lowerLetter"/>
      <w:lvlText w:val="%4)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72AC9"/>
    <w:multiLevelType w:val="hybridMultilevel"/>
    <w:tmpl w:val="B3F8A02A"/>
    <w:lvl w:ilvl="0" w:tplc="0704A4E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FE58FDA2">
      <w:start w:val="1"/>
      <w:numFmt w:val="lowerLetter"/>
      <w:lvlText w:val="%4)"/>
      <w:lvlJc w:val="left"/>
      <w:pPr>
        <w:ind w:left="2345" w:hanging="360"/>
      </w:pPr>
      <w:rPr>
        <w:rFonts w:hint="default"/>
        <w:b w:val="0"/>
        <w:color w:val="auto"/>
      </w:rPr>
    </w:lvl>
    <w:lvl w:ilvl="4" w:tplc="01FEC060">
      <w:start w:val="10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456E5A"/>
    <w:multiLevelType w:val="hybridMultilevel"/>
    <w:tmpl w:val="6956A03A"/>
    <w:lvl w:ilvl="0" w:tplc="458ECC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C528B1"/>
    <w:multiLevelType w:val="hybridMultilevel"/>
    <w:tmpl w:val="7CF2DCCC"/>
    <w:lvl w:ilvl="0" w:tplc="FA042C8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C6494F"/>
    <w:multiLevelType w:val="hybridMultilevel"/>
    <w:tmpl w:val="4A9CC680"/>
    <w:lvl w:ilvl="0" w:tplc="BCBE551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44210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357A7"/>
    <w:multiLevelType w:val="hybridMultilevel"/>
    <w:tmpl w:val="B67058E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60B7B"/>
    <w:multiLevelType w:val="hybridMultilevel"/>
    <w:tmpl w:val="79A88354"/>
    <w:lvl w:ilvl="0" w:tplc="7A30E4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B680C846">
      <w:start w:val="1"/>
      <w:numFmt w:val="lowerLetter"/>
      <w:lvlText w:val="%4)"/>
      <w:lvlJc w:val="left"/>
      <w:pPr>
        <w:ind w:left="2345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6F592F"/>
    <w:multiLevelType w:val="hybridMultilevel"/>
    <w:tmpl w:val="689CBE7E"/>
    <w:lvl w:ilvl="0" w:tplc="5B1CDE1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B4A0A"/>
    <w:multiLevelType w:val="hybridMultilevel"/>
    <w:tmpl w:val="6D7243F2"/>
    <w:lvl w:ilvl="0" w:tplc="0AC21352">
      <w:start w:val="1"/>
      <w:numFmt w:val="decimal"/>
      <w:lvlText w:val="%1."/>
      <w:lvlJc w:val="left"/>
      <w:pPr>
        <w:ind w:left="720" w:hanging="360"/>
      </w:pPr>
    </w:lvl>
    <w:lvl w:ilvl="1" w:tplc="9FA63ADE">
      <w:start w:val="1"/>
      <w:numFmt w:val="lowerLetter"/>
      <w:lvlText w:val="%2."/>
      <w:lvlJc w:val="left"/>
      <w:pPr>
        <w:ind w:left="1440" w:hanging="360"/>
      </w:pPr>
    </w:lvl>
    <w:lvl w:ilvl="2" w:tplc="C1A203F2">
      <w:start w:val="1"/>
      <w:numFmt w:val="lowerRoman"/>
      <w:lvlText w:val="%3."/>
      <w:lvlJc w:val="right"/>
      <w:pPr>
        <w:ind w:left="2160" w:hanging="180"/>
      </w:pPr>
    </w:lvl>
    <w:lvl w:ilvl="3" w:tplc="AB30CF14">
      <w:start w:val="1"/>
      <w:numFmt w:val="decimal"/>
      <w:lvlText w:val="%4."/>
      <w:lvlJc w:val="left"/>
      <w:pPr>
        <w:ind w:left="2880" w:hanging="360"/>
      </w:pPr>
    </w:lvl>
    <w:lvl w:ilvl="4" w:tplc="B6BE32A0">
      <w:start w:val="1"/>
      <w:numFmt w:val="lowerLetter"/>
      <w:lvlText w:val="%5."/>
      <w:lvlJc w:val="left"/>
      <w:pPr>
        <w:ind w:left="3600" w:hanging="360"/>
      </w:pPr>
    </w:lvl>
    <w:lvl w:ilvl="5" w:tplc="8BAAA182">
      <w:start w:val="1"/>
      <w:numFmt w:val="lowerRoman"/>
      <w:lvlText w:val="%6."/>
      <w:lvlJc w:val="right"/>
      <w:pPr>
        <w:ind w:left="4320" w:hanging="180"/>
      </w:pPr>
    </w:lvl>
    <w:lvl w:ilvl="6" w:tplc="89424F28">
      <w:start w:val="1"/>
      <w:numFmt w:val="decimal"/>
      <w:lvlText w:val="%7."/>
      <w:lvlJc w:val="left"/>
      <w:pPr>
        <w:ind w:left="5040" w:hanging="360"/>
      </w:pPr>
    </w:lvl>
    <w:lvl w:ilvl="7" w:tplc="4626A14C">
      <w:start w:val="1"/>
      <w:numFmt w:val="lowerLetter"/>
      <w:lvlText w:val="%8."/>
      <w:lvlJc w:val="left"/>
      <w:pPr>
        <w:ind w:left="5760" w:hanging="360"/>
      </w:pPr>
    </w:lvl>
    <w:lvl w:ilvl="8" w:tplc="8F9276A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660DA2"/>
    <w:multiLevelType w:val="hybridMultilevel"/>
    <w:tmpl w:val="EAD6B8A6"/>
    <w:lvl w:ilvl="0" w:tplc="2D765CE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10D15"/>
    <w:multiLevelType w:val="hybridMultilevel"/>
    <w:tmpl w:val="1528EEB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F60E0F"/>
    <w:multiLevelType w:val="hybridMultilevel"/>
    <w:tmpl w:val="3A8C89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CB71E0"/>
    <w:multiLevelType w:val="hybridMultilevel"/>
    <w:tmpl w:val="59243876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B">
      <w:start w:val="1"/>
      <w:numFmt w:val="lowerRoman"/>
      <w:lvlText w:val="%2."/>
      <w:lvlJc w:val="right"/>
      <w:pPr>
        <w:ind w:left="1440" w:hanging="360"/>
      </w:pPr>
    </w:lvl>
    <w:lvl w:ilvl="2" w:tplc="6DEC65E0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625CC"/>
    <w:multiLevelType w:val="hybridMultilevel"/>
    <w:tmpl w:val="6AE2C78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48252A"/>
    <w:multiLevelType w:val="hybridMultilevel"/>
    <w:tmpl w:val="EC7E22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545582"/>
    <w:multiLevelType w:val="hybridMultilevel"/>
    <w:tmpl w:val="5E8CA27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02B3D"/>
    <w:multiLevelType w:val="hybridMultilevel"/>
    <w:tmpl w:val="3E8C0B8E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928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B40E6A"/>
    <w:multiLevelType w:val="hybridMultilevel"/>
    <w:tmpl w:val="7BBA34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35758"/>
    <w:multiLevelType w:val="hybridMultilevel"/>
    <w:tmpl w:val="EB0CCD5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F211D8"/>
    <w:multiLevelType w:val="hybridMultilevel"/>
    <w:tmpl w:val="F9D615A4"/>
    <w:lvl w:ilvl="0" w:tplc="8394525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C435E"/>
    <w:multiLevelType w:val="hybridMultilevel"/>
    <w:tmpl w:val="1EBA0E28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E333E"/>
    <w:multiLevelType w:val="hybridMultilevel"/>
    <w:tmpl w:val="C4B60A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E77D5E"/>
    <w:multiLevelType w:val="hybridMultilevel"/>
    <w:tmpl w:val="3258C7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7B0A9E"/>
    <w:multiLevelType w:val="hybridMultilevel"/>
    <w:tmpl w:val="F5F69CC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A27892"/>
    <w:multiLevelType w:val="hybridMultilevel"/>
    <w:tmpl w:val="34143E8E"/>
    <w:lvl w:ilvl="0" w:tplc="33964E6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F04952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6B00CC"/>
    <w:multiLevelType w:val="hybridMultilevel"/>
    <w:tmpl w:val="A5B0B95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444F9B"/>
    <w:multiLevelType w:val="hybridMultilevel"/>
    <w:tmpl w:val="2938BABC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335A85FC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BB4569"/>
    <w:multiLevelType w:val="hybridMultilevel"/>
    <w:tmpl w:val="DDE06E2C"/>
    <w:lvl w:ilvl="0" w:tplc="2CF8A09C">
      <w:start w:val="1"/>
      <w:numFmt w:val="lowerLetter"/>
      <w:lvlText w:val="%1)"/>
      <w:lvlJc w:val="left"/>
      <w:pPr>
        <w:ind w:left="1080" w:hanging="720"/>
      </w:pPr>
      <w:rPr>
        <w:rFonts w:hint="default"/>
        <w:b w:val="0"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AA2B97"/>
    <w:multiLevelType w:val="hybridMultilevel"/>
    <w:tmpl w:val="D01C6C9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210151"/>
    <w:multiLevelType w:val="hybridMultilevel"/>
    <w:tmpl w:val="C450ED1A"/>
    <w:lvl w:ilvl="0" w:tplc="94085FA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C5C3795"/>
    <w:multiLevelType w:val="hybridMultilevel"/>
    <w:tmpl w:val="AF525A32"/>
    <w:lvl w:ilvl="0" w:tplc="9C2A5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065A24"/>
    <w:multiLevelType w:val="hybridMultilevel"/>
    <w:tmpl w:val="DE249BFC"/>
    <w:lvl w:ilvl="0" w:tplc="8B944B80">
      <w:start w:val="1"/>
      <w:numFmt w:val="lowerLetter"/>
      <w:lvlText w:val="%1)"/>
      <w:lvlJc w:val="left"/>
      <w:pPr>
        <w:ind w:left="1145" w:hanging="360"/>
      </w:pPr>
      <w:rPr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19"/>
  </w:num>
  <w:num w:numId="2">
    <w:abstractNumId w:val="1"/>
  </w:num>
  <w:num w:numId="3">
    <w:abstractNumId w:val="15"/>
  </w:num>
  <w:num w:numId="4">
    <w:abstractNumId w:val="22"/>
  </w:num>
  <w:num w:numId="5">
    <w:abstractNumId w:val="6"/>
  </w:num>
  <w:num w:numId="6">
    <w:abstractNumId w:val="23"/>
  </w:num>
  <w:num w:numId="7">
    <w:abstractNumId w:val="34"/>
  </w:num>
  <w:num w:numId="8">
    <w:abstractNumId w:val="38"/>
  </w:num>
  <w:num w:numId="9">
    <w:abstractNumId w:val="26"/>
  </w:num>
  <w:num w:numId="10">
    <w:abstractNumId w:val="33"/>
  </w:num>
  <w:num w:numId="11">
    <w:abstractNumId w:val="11"/>
  </w:num>
  <w:num w:numId="12">
    <w:abstractNumId w:val="35"/>
  </w:num>
  <w:num w:numId="13">
    <w:abstractNumId w:val="21"/>
  </w:num>
  <w:num w:numId="14">
    <w:abstractNumId w:val="27"/>
  </w:num>
  <w:num w:numId="15">
    <w:abstractNumId w:val="4"/>
  </w:num>
  <w:num w:numId="16">
    <w:abstractNumId w:val="0"/>
  </w:num>
  <w:num w:numId="17">
    <w:abstractNumId w:val="8"/>
  </w:num>
  <w:num w:numId="18">
    <w:abstractNumId w:val="18"/>
  </w:num>
  <w:num w:numId="19">
    <w:abstractNumId w:val="14"/>
  </w:num>
  <w:num w:numId="20">
    <w:abstractNumId w:val="28"/>
  </w:num>
  <w:num w:numId="21">
    <w:abstractNumId w:val="37"/>
  </w:num>
  <w:num w:numId="22">
    <w:abstractNumId w:val="30"/>
  </w:num>
  <w:num w:numId="23">
    <w:abstractNumId w:val="12"/>
  </w:num>
  <w:num w:numId="24">
    <w:abstractNumId w:val="9"/>
  </w:num>
  <w:num w:numId="25">
    <w:abstractNumId w:val="25"/>
  </w:num>
  <w:num w:numId="26">
    <w:abstractNumId w:val="29"/>
  </w:num>
  <w:num w:numId="27">
    <w:abstractNumId w:val="2"/>
  </w:num>
  <w:num w:numId="28">
    <w:abstractNumId w:val="17"/>
  </w:num>
  <w:num w:numId="29">
    <w:abstractNumId w:val="3"/>
  </w:num>
  <w:num w:numId="30">
    <w:abstractNumId w:val="13"/>
  </w:num>
  <w:num w:numId="31">
    <w:abstractNumId w:val="5"/>
  </w:num>
  <w:num w:numId="32">
    <w:abstractNumId w:val="24"/>
  </w:num>
  <w:num w:numId="33">
    <w:abstractNumId w:val="7"/>
  </w:num>
  <w:num w:numId="34">
    <w:abstractNumId w:val="32"/>
  </w:num>
  <w:num w:numId="35">
    <w:abstractNumId w:val="36"/>
  </w:num>
  <w:num w:numId="36">
    <w:abstractNumId w:val="16"/>
  </w:num>
  <w:num w:numId="37">
    <w:abstractNumId w:val="10"/>
  </w:num>
  <w:num w:numId="38">
    <w:abstractNumId w:val="31"/>
  </w:num>
  <w:num w:numId="39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N7QwMzOyNDYzMjJR0lEKTi0uzszPAykwNKoFADB/asUtAAAA"/>
  </w:docVars>
  <w:rsids>
    <w:rsidRoot w:val="00896E53"/>
    <w:rsid w:val="00011399"/>
    <w:rsid w:val="00026813"/>
    <w:rsid w:val="000315E9"/>
    <w:rsid w:val="000404D8"/>
    <w:rsid w:val="00080E78"/>
    <w:rsid w:val="000D0B76"/>
    <w:rsid w:val="000D33AD"/>
    <w:rsid w:val="001112F1"/>
    <w:rsid w:val="001308B5"/>
    <w:rsid w:val="00157069"/>
    <w:rsid w:val="001571AB"/>
    <w:rsid w:val="00161BF2"/>
    <w:rsid w:val="00185080"/>
    <w:rsid w:val="001916BE"/>
    <w:rsid w:val="0019326C"/>
    <w:rsid w:val="00193334"/>
    <w:rsid w:val="001B40D2"/>
    <w:rsid w:val="001B5307"/>
    <w:rsid w:val="001C4094"/>
    <w:rsid w:val="001E2EE7"/>
    <w:rsid w:val="00212931"/>
    <w:rsid w:val="00213A07"/>
    <w:rsid w:val="0022560C"/>
    <w:rsid w:val="00233BE3"/>
    <w:rsid w:val="002519B1"/>
    <w:rsid w:val="00272C91"/>
    <w:rsid w:val="00275C3B"/>
    <w:rsid w:val="00280284"/>
    <w:rsid w:val="00281C1D"/>
    <w:rsid w:val="002B3FF6"/>
    <w:rsid w:val="002B618D"/>
    <w:rsid w:val="002B7872"/>
    <w:rsid w:val="002D54BF"/>
    <w:rsid w:val="002E08F8"/>
    <w:rsid w:val="0031426E"/>
    <w:rsid w:val="00326F75"/>
    <w:rsid w:val="0034126D"/>
    <w:rsid w:val="003520A5"/>
    <w:rsid w:val="003609D3"/>
    <w:rsid w:val="0036579A"/>
    <w:rsid w:val="00365EA1"/>
    <w:rsid w:val="003720B8"/>
    <w:rsid w:val="00394773"/>
    <w:rsid w:val="00396446"/>
    <w:rsid w:val="00396CC6"/>
    <w:rsid w:val="00397809"/>
    <w:rsid w:val="003B4DFB"/>
    <w:rsid w:val="003B707B"/>
    <w:rsid w:val="003C4E77"/>
    <w:rsid w:val="003C663F"/>
    <w:rsid w:val="003D061B"/>
    <w:rsid w:val="003D4B04"/>
    <w:rsid w:val="003F68B5"/>
    <w:rsid w:val="00412AF8"/>
    <w:rsid w:val="0041401E"/>
    <w:rsid w:val="00427389"/>
    <w:rsid w:val="00433DA7"/>
    <w:rsid w:val="00435797"/>
    <w:rsid w:val="004370A6"/>
    <w:rsid w:val="00437728"/>
    <w:rsid w:val="00454507"/>
    <w:rsid w:val="00465E69"/>
    <w:rsid w:val="004722C0"/>
    <w:rsid w:val="00484B96"/>
    <w:rsid w:val="004A303A"/>
    <w:rsid w:val="004C0C3F"/>
    <w:rsid w:val="004E03BC"/>
    <w:rsid w:val="00513A60"/>
    <w:rsid w:val="005157A9"/>
    <w:rsid w:val="0053548E"/>
    <w:rsid w:val="005514A2"/>
    <w:rsid w:val="00554348"/>
    <w:rsid w:val="005A2372"/>
    <w:rsid w:val="005B0703"/>
    <w:rsid w:val="005B1122"/>
    <w:rsid w:val="005B3A29"/>
    <w:rsid w:val="005C04F1"/>
    <w:rsid w:val="005F30B8"/>
    <w:rsid w:val="00617191"/>
    <w:rsid w:val="0062770D"/>
    <w:rsid w:val="006643BB"/>
    <w:rsid w:val="00670E60"/>
    <w:rsid w:val="00671D91"/>
    <w:rsid w:val="00674A52"/>
    <w:rsid w:val="006753E0"/>
    <w:rsid w:val="00676C02"/>
    <w:rsid w:val="00676DF9"/>
    <w:rsid w:val="006F5B92"/>
    <w:rsid w:val="006F7760"/>
    <w:rsid w:val="007037D8"/>
    <w:rsid w:val="007408B1"/>
    <w:rsid w:val="00752B3E"/>
    <w:rsid w:val="00756F76"/>
    <w:rsid w:val="00774D5F"/>
    <w:rsid w:val="00775EED"/>
    <w:rsid w:val="00777121"/>
    <w:rsid w:val="007845EF"/>
    <w:rsid w:val="007A66E1"/>
    <w:rsid w:val="007A7766"/>
    <w:rsid w:val="007B4EF3"/>
    <w:rsid w:val="007C23DD"/>
    <w:rsid w:val="007D359A"/>
    <w:rsid w:val="007E4C20"/>
    <w:rsid w:val="007F5EE1"/>
    <w:rsid w:val="007F6151"/>
    <w:rsid w:val="0080491E"/>
    <w:rsid w:val="0081547B"/>
    <w:rsid w:val="00826DF2"/>
    <w:rsid w:val="00846EEC"/>
    <w:rsid w:val="00847DE9"/>
    <w:rsid w:val="00854CE8"/>
    <w:rsid w:val="008669CE"/>
    <w:rsid w:val="00880695"/>
    <w:rsid w:val="008909A1"/>
    <w:rsid w:val="00896E53"/>
    <w:rsid w:val="008A3B10"/>
    <w:rsid w:val="008C01AA"/>
    <w:rsid w:val="008D0AC0"/>
    <w:rsid w:val="008F2D61"/>
    <w:rsid w:val="008F50B7"/>
    <w:rsid w:val="008F54BD"/>
    <w:rsid w:val="00913074"/>
    <w:rsid w:val="00913C24"/>
    <w:rsid w:val="00964C5A"/>
    <w:rsid w:val="009733A6"/>
    <w:rsid w:val="00994D12"/>
    <w:rsid w:val="009A648C"/>
    <w:rsid w:val="009C1078"/>
    <w:rsid w:val="009C326E"/>
    <w:rsid w:val="009E5803"/>
    <w:rsid w:val="009E61AC"/>
    <w:rsid w:val="009F3114"/>
    <w:rsid w:val="009F52D9"/>
    <w:rsid w:val="00A034A4"/>
    <w:rsid w:val="00A25D22"/>
    <w:rsid w:val="00A41CF0"/>
    <w:rsid w:val="00A60E12"/>
    <w:rsid w:val="00A711A2"/>
    <w:rsid w:val="00A83611"/>
    <w:rsid w:val="00A84699"/>
    <w:rsid w:val="00AB65D1"/>
    <w:rsid w:val="00AC03EF"/>
    <w:rsid w:val="00AC1F5D"/>
    <w:rsid w:val="00AD53A0"/>
    <w:rsid w:val="00AE4BF0"/>
    <w:rsid w:val="00AF62BC"/>
    <w:rsid w:val="00B22D71"/>
    <w:rsid w:val="00B260F8"/>
    <w:rsid w:val="00B700BA"/>
    <w:rsid w:val="00B77E0C"/>
    <w:rsid w:val="00BA1C48"/>
    <w:rsid w:val="00BA6606"/>
    <w:rsid w:val="00BB1D06"/>
    <w:rsid w:val="00BC2E6E"/>
    <w:rsid w:val="00BD1E9B"/>
    <w:rsid w:val="00BD3F15"/>
    <w:rsid w:val="00C00926"/>
    <w:rsid w:val="00C042DC"/>
    <w:rsid w:val="00C06278"/>
    <w:rsid w:val="00C13C2D"/>
    <w:rsid w:val="00C2464F"/>
    <w:rsid w:val="00C46FE2"/>
    <w:rsid w:val="00C708BB"/>
    <w:rsid w:val="00C76858"/>
    <w:rsid w:val="00CB0A82"/>
    <w:rsid w:val="00CC559E"/>
    <w:rsid w:val="00CC60AF"/>
    <w:rsid w:val="00CD1233"/>
    <w:rsid w:val="00CD7B2A"/>
    <w:rsid w:val="00CE4873"/>
    <w:rsid w:val="00D13A55"/>
    <w:rsid w:val="00D152F9"/>
    <w:rsid w:val="00D2171B"/>
    <w:rsid w:val="00D30C19"/>
    <w:rsid w:val="00D413D0"/>
    <w:rsid w:val="00D518AF"/>
    <w:rsid w:val="00D633C6"/>
    <w:rsid w:val="00D72EE3"/>
    <w:rsid w:val="00D806C6"/>
    <w:rsid w:val="00D876D8"/>
    <w:rsid w:val="00D90577"/>
    <w:rsid w:val="00D9320D"/>
    <w:rsid w:val="00D934F6"/>
    <w:rsid w:val="00DD05A6"/>
    <w:rsid w:val="00DD5CC3"/>
    <w:rsid w:val="00E0388D"/>
    <w:rsid w:val="00E16393"/>
    <w:rsid w:val="00E17820"/>
    <w:rsid w:val="00E37C77"/>
    <w:rsid w:val="00E42A99"/>
    <w:rsid w:val="00E443D0"/>
    <w:rsid w:val="00E5128D"/>
    <w:rsid w:val="00E56A3A"/>
    <w:rsid w:val="00E755B4"/>
    <w:rsid w:val="00E92FD3"/>
    <w:rsid w:val="00E931AD"/>
    <w:rsid w:val="00EA13CD"/>
    <w:rsid w:val="00EA7188"/>
    <w:rsid w:val="00EB383E"/>
    <w:rsid w:val="00EC68EC"/>
    <w:rsid w:val="00EF403C"/>
    <w:rsid w:val="00F12CCB"/>
    <w:rsid w:val="00F37FAA"/>
    <w:rsid w:val="00F52F0D"/>
    <w:rsid w:val="00F61061"/>
    <w:rsid w:val="00F83E95"/>
    <w:rsid w:val="00FE26C5"/>
    <w:rsid w:val="00FE46F8"/>
    <w:rsid w:val="00FF4002"/>
    <w:rsid w:val="00FF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839327A"/>
  <w15:chartTrackingRefBased/>
  <w15:docId w15:val="{3E27AC1F-3263-4291-93C1-1AEE27C4F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909A1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896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96E53"/>
    <w:pPr>
      <w:spacing w:after="160" w:line="259" w:lineRule="auto"/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E2EE7"/>
  </w:style>
  <w:style w:type="paragraph" w:styleId="Zpat">
    <w:name w:val="footer"/>
    <w:basedOn w:val="Normln"/>
    <w:link w:val="Zpat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E2EE7"/>
  </w:style>
  <w:style w:type="character" w:styleId="Hypertextovodkaz">
    <w:name w:val="Hyperlink"/>
    <w:basedOn w:val="Standardnpsmoodstavce"/>
    <w:uiPriority w:val="99"/>
    <w:unhideWhenUsed/>
    <w:rsid w:val="001E2EE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87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876D8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880695"/>
    <w:rPr>
      <w:color w:val="954F72"/>
      <w:u w:val="single"/>
    </w:rPr>
  </w:style>
  <w:style w:type="paragraph" w:customStyle="1" w:styleId="msonormal0">
    <w:name w:val="msonormal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ont5">
    <w:name w:val="font5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16"/>
      <w:szCs w:val="16"/>
      <w:lang w:val="en-GB" w:eastAsia="en-GB"/>
    </w:rPr>
  </w:style>
  <w:style w:type="paragraph" w:customStyle="1" w:styleId="font6">
    <w:name w:val="font6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val="en-GB" w:eastAsia="en-GB"/>
    </w:rPr>
  </w:style>
  <w:style w:type="paragraph" w:customStyle="1" w:styleId="font7">
    <w:name w:val="font7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val="en-GB" w:eastAsia="en-GB"/>
    </w:rPr>
  </w:style>
  <w:style w:type="paragraph" w:customStyle="1" w:styleId="font8">
    <w:name w:val="font8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16"/>
      <w:szCs w:val="16"/>
      <w:lang w:val="en-GB" w:eastAsia="en-GB"/>
    </w:rPr>
  </w:style>
  <w:style w:type="paragraph" w:customStyle="1" w:styleId="font9">
    <w:name w:val="font9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sz w:val="16"/>
      <w:szCs w:val="16"/>
      <w:lang w:val="en-GB" w:eastAsia="en-GB"/>
    </w:rPr>
  </w:style>
  <w:style w:type="paragraph" w:customStyle="1" w:styleId="font10">
    <w:name w:val="font10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i/>
      <w:iCs/>
      <w:color w:val="000000"/>
      <w:sz w:val="16"/>
      <w:szCs w:val="16"/>
      <w:lang w:val="en-GB" w:eastAsia="en-GB"/>
    </w:rPr>
  </w:style>
  <w:style w:type="paragraph" w:customStyle="1" w:styleId="font11">
    <w:name w:val="font11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6">
    <w:name w:val="xl6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7">
    <w:name w:val="xl67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8">
    <w:name w:val="xl6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9">
    <w:name w:val="xl69"/>
    <w:basedOn w:val="Normln"/>
    <w:rsid w:val="0088069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0">
    <w:name w:val="xl70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1">
    <w:name w:val="xl71"/>
    <w:basedOn w:val="Normln"/>
    <w:rsid w:val="0088069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2">
    <w:name w:val="xl72"/>
    <w:basedOn w:val="Normln"/>
    <w:rsid w:val="00880695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3">
    <w:name w:val="xl7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4">
    <w:name w:val="xl74"/>
    <w:basedOn w:val="Normln"/>
    <w:rsid w:val="00880695"/>
    <w:pPr>
      <w:pBdr>
        <w:top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5">
    <w:name w:val="xl7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7">
    <w:name w:val="xl7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78">
    <w:name w:val="xl7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9">
    <w:name w:val="xl79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0">
    <w:name w:val="xl80"/>
    <w:basedOn w:val="Normln"/>
    <w:rsid w:val="0088069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1">
    <w:name w:val="xl81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2">
    <w:name w:val="xl82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3">
    <w:name w:val="xl8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84">
    <w:name w:val="xl84"/>
    <w:basedOn w:val="Normln"/>
    <w:rsid w:val="00880695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85">
    <w:name w:val="xl8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86">
    <w:name w:val="xl86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7">
    <w:name w:val="xl87"/>
    <w:basedOn w:val="Normln"/>
    <w:rsid w:val="00880695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8">
    <w:name w:val="xl88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9">
    <w:name w:val="xl89"/>
    <w:basedOn w:val="Normln"/>
    <w:rsid w:val="00880695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0">
    <w:name w:val="xl90"/>
    <w:basedOn w:val="Normln"/>
    <w:rsid w:val="00880695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1">
    <w:name w:val="xl91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92">
    <w:name w:val="xl92"/>
    <w:basedOn w:val="Normln"/>
    <w:rsid w:val="00880695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3">
    <w:name w:val="xl93"/>
    <w:basedOn w:val="Normln"/>
    <w:rsid w:val="00880695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4">
    <w:name w:val="xl94"/>
    <w:basedOn w:val="Normln"/>
    <w:rsid w:val="00880695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5">
    <w:name w:val="xl9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6">
    <w:name w:val="xl96"/>
    <w:basedOn w:val="Normln"/>
    <w:rsid w:val="00880695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7">
    <w:name w:val="xl97"/>
    <w:basedOn w:val="Normln"/>
    <w:rsid w:val="00880695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8">
    <w:name w:val="xl98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9">
    <w:name w:val="xl99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0">
    <w:name w:val="xl100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101">
    <w:name w:val="xl101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2">
    <w:name w:val="xl102"/>
    <w:basedOn w:val="Normln"/>
    <w:rsid w:val="0088069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3">
    <w:name w:val="xl10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104">
    <w:name w:val="xl104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05">
    <w:name w:val="xl10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106">
    <w:name w:val="xl106"/>
    <w:basedOn w:val="Normln"/>
    <w:rsid w:val="0088069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7">
    <w:name w:val="xl10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8">
    <w:name w:val="xl108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9">
    <w:name w:val="xl109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2">
    <w:name w:val="xl112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113">
    <w:name w:val="xl113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4">
    <w:name w:val="xl114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5">
    <w:name w:val="xl11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16">
    <w:name w:val="xl116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7">
    <w:name w:val="xl117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8">
    <w:name w:val="xl118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9">
    <w:name w:val="xl119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0">
    <w:name w:val="xl120"/>
    <w:basedOn w:val="Normln"/>
    <w:rsid w:val="00880695"/>
    <w:pPr>
      <w:pBdr>
        <w:top w:val="single" w:sz="8" w:space="0" w:color="auto"/>
        <w:lef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21">
    <w:name w:val="xl121"/>
    <w:basedOn w:val="Normln"/>
    <w:rsid w:val="00880695"/>
    <w:pPr>
      <w:pBdr>
        <w:top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2">
    <w:name w:val="xl122"/>
    <w:basedOn w:val="Normln"/>
    <w:rsid w:val="00880695"/>
    <w:pPr>
      <w:pBdr>
        <w:top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3">
    <w:name w:val="xl12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4">
    <w:name w:val="xl124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5">
    <w:name w:val="xl12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6">
    <w:name w:val="xl126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7">
    <w:name w:val="xl127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8">
    <w:name w:val="xl128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9">
    <w:name w:val="xl129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30">
    <w:name w:val="xl130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88069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8069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8069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8069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80695"/>
    <w:rPr>
      <w:b/>
      <w:bCs/>
      <w:sz w:val="20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806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07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damek@opf.slu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2</Pages>
  <Words>3044</Words>
  <Characters>17962</Characters>
  <Application>Microsoft Office Word</Application>
  <DocSecurity>0</DocSecurity>
  <Lines>149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Pavel Adámek</cp:lastModifiedBy>
  <cp:revision>12</cp:revision>
  <cp:lastPrinted>2022-12-05T08:11:00Z</cp:lastPrinted>
  <dcterms:created xsi:type="dcterms:W3CDTF">2022-11-04T10:22:00Z</dcterms:created>
  <dcterms:modified xsi:type="dcterms:W3CDTF">2022-12-05T08:12:00Z</dcterms:modified>
</cp:coreProperties>
</file>